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3C798D" w14:textId="0D05727C" w:rsidR="00A81A6D" w:rsidRPr="00A81A6D" w:rsidRDefault="00BC6ADF" w:rsidP="00BC6ADF">
      <w:pPr>
        <w:tabs>
          <w:tab w:val="left" w:pos="2263"/>
        </w:tabs>
        <w:rPr>
          <w:rtl/>
        </w:rPr>
      </w:pPr>
      <w:r>
        <w:rPr>
          <w:rFonts w:ascii="Andalus" w:eastAsia="Times New Roman" w:hAnsi="Andalus" w:cs="AL-Mohanad" w:hint="cs"/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0ADD0B9" wp14:editId="16EC8F55">
                <wp:simplePos x="0" y="0"/>
                <wp:positionH relativeFrom="page">
                  <wp:posOffset>975001</wp:posOffset>
                </wp:positionH>
                <wp:positionV relativeFrom="paragraph">
                  <wp:posOffset>4556</wp:posOffset>
                </wp:positionV>
                <wp:extent cx="5534025" cy="433070"/>
                <wp:effectExtent l="0" t="0" r="28575" b="24130"/>
                <wp:wrapNone/>
                <wp:docPr id="1" name="مربع نص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534025" cy="433070"/>
                        </a:xfrm>
                        <a:prstGeom prst="rect">
                          <a:avLst/>
                        </a:prstGeom>
                        <a:solidFill>
                          <a:srgbClr val="A5A5A5">
                            <a:lumMod val="20000"/>
                            <a:lumOff val="80000"/>
                          </a:srgbClr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2BD526D" w14:textId="61B48DA7" w:rsidR="00A81A6D" w:rsidRPr="00252174" w:rsidRDefault="00A81A6D" w:rsidP="00625FFB">
                            <w:pPr>
                              <w:pStyle w:val="a3"/>
                              <w:jc w:val="center"/>
                              <w:rPr>
                                <w:rFonts w:ascii="Sakkal Majalla" w:hAnsi="Sakkal Majalla" w:cs="Sakkal Majalla"/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</w:pPr>
                            <w:r w:rsidRPr="00252174">
                              <w:rPr>
                                <w:rFonts w:ascii="Sakkal Majalla" w:hAnsi="Sakkal Majalla" w:cs="Sakkal Majalla"/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  <w:t>توزيع المحتوى الدراسي على الأسابيع في الفصل الدراسي الثاني للعام الدراسي 1444هـ</w:t>
                            </w:r>
                          </w:p>
                          <w:p w14:paraId="540FDF10" w14:textId="77777777" w:rsidR="00A81A6D" w:rsidRDefault="00A81A6D" w:rsidP="00A81A6D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1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0ADD0B9" id="_x0000_t202" coordsize="21600,21600" o:spt="202" path="m,l,21600r21600,l21600,xe">
                <v:stroke joinstyle="miter"/>
                <v:path gradientshapeok="t" o:connecttype="rect"/>
              </v:shapetype>
              <v:shape id="مربع نص 1" o:spid="_x0000_s1026" type="#_x0000_t202" style="position:absolute;left:0;text-align:left;margin-left:76.75pt;margin-top:.35pt;width:435.75pt;height:34.1pt;z-index:2516613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" fillcolor="#ededed" strokeweight=".5pt">
                <v:textbox>
                  <w:txbxContent>
                    <w:p w14:paraId="22BD526D" w14:textId="61B48DA7" w:rsidR="00A81A6D" w:rsidRPr="00252174" w:rsidRDefault="00A81A6D" w:rsidP="00625FFB">
                      <w:pPr>
                        <w:pStyle w:val="a3"/>
                        <w:jc w:val="center"/>
                        <w:rPr>
                          <w:rFonts w:ascii="Sakkal Majalla" w:hAnsi="Sakkal Majalla" w:cs="Sakkal Majalla"/>
                          <w:b/>
                          <w:bCs/>
                          <w:sz w:val="28"/>
                          <w:szCs w:val="28"/>
                          <w:rtl/>
                        </w:rPr>
                      </w:pPr>
                      <w:r w:rsidRPr="00252174">
                        <w:rPr>
                          <w:rFonts w:ascii="Sakkal Majalla" w:hAnsi="Sakkal Majalla" w:cs="Sakkal Majalla"/>
                          <w:b/>
                          <w:bCs/>
                          <w:sz w:val="28"/>
                          <w:szCs w:val="28"/>
                          <w:rtl/>
                        </w:rPr>
                        <w:t>توزيع المحتوى الدراسي على الأسابيع في الفصل الدراسي الثاني للعام الدراسي 1444هـ</w:t>
                      </w:r>
                    </w:p>
                    <w:p w14:paraId="540FDF10" w14:textId="77777777" w:rsidR="00A81A6D" w:rsidRDefault="00A81A6D" w:rsidP="00A81A6D"/>
                  </w:txbxContent>
                </v:textbox>
                <w10:wrap anchorx="page"/>
              </v:shape>
            </w:pict>
          </mc:Fallback>
        </mc:AlternateContent>
      </w:r>
    </w:p>
    <w:tbl>
      <w:tblPr>
        <w:tblpPr w:leftFromText="180" w:rightFromText="180" w:vertAnchor="page" w:horzAnchor="margin" w:tblpY="1612"/>
        <w:bidiVisual/>
        <w:tblW w:w="1063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42"/>
        <w:gridCol w:w="1843"/>
        <w:gridCol w:w="102"/>
        <w:gridCol w:w="954"/>
        <w:gridCol w:w="684"/>
        <w:gridCol w:w="1059"/>
        <w:gridCol w:w="525"/>
        <w:gridCol w:w="810"/>
        <w:gridCol w:w="1805"/>
        <w:gridCol w:w="6"/>
      </w:tblGrid>
      <w:tr w:rsidR="00A81A6D" w:rsidRPr="009D7E36" w14:paraId="3929C94F" w14:textId="77777777" w:rsidTr="003B7A38">
        <w:trPr>
          <w:trHeight w:val="285"/>
        </w:trPr>
        <w:tc>
          <w:tcPr>
            <w:tcW w:w="2842" w:type="dxa"/>
            <w:shd w:val="clear" w:color="auto" w:fill="D9D9D9" w:themeFill="background1" w:themeFillShade="D9"/>
            <w:noWrap/>
            <w:vAlign w:val="center"/>
            <w:hideMark/>
          </w:tcPr>
          <w:p w14:paraId="2F0FE81F" w14:textId="77777777" w:rsidR="00A81A6D" w:rsidRPr="00252174" w:rsidRDefault="00A81A6D" w:rsidP="00B40A67">
            <w:pPr>
              <w:spacing w:after="0" w:line="240" w:lineRule="auto"/>
              <w:jc w:val="center"/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</w:rPr>
            </w:pPr>
            <w:r w:rsidRPr="00252174"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  <w:t>المرحلة:</w:t>
            </w:r>
          </w:p>
        </w:tc>
        <w:tc>
          <w:tcPr>
            <w:tcW w:w="1843" w:type="dxa"/>
            <w:shd w:val="clear" w:color="auto" w:fill="FFFFFF" w:themeFill="background1"/>
            <w:vAlign w:val="center"/>
          </w:tcPr>
          <w:p w14:paraId="1048B532" w14:textId="7A796222" w:rsidR="00A81A6D" w:rsidRPr="00252174" w:rsidRDefault="00476F08" w:rsidP="00B40A67">
            <w:pPr>
              <w:bidi w:val="0"/>
              <w:spacing w:after="0" w:line="240" w:lineRule="auto"/>
              <w:jc w:val="center"/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</w:rPr>
            </w:pPr>
            <w:r w:rsidRPr="00252174"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  <w:t>ابتدائي</w:t>
            </w:r>
          </w:p>
        </w:tc>
        <w:tc>
          <w:tcPr>
            <w:tcW w:w="1056" w:type="dxa"/>
            <w:gridSpan w:val="2"/>
            <w:shd w:val="clear" w:color="auto" w:fill="D9D9D9" w:themeFill="background1" w:themeFillShade="D9"/>
            <w:vAlign w:val="center"/>
          </w:tcPr>
          <w:p w14:paraId="505C0106" w14:textId="77777777" w:rsidR="00A81A6D" w:rsidRPr="00252174" w:rsidRDefault="00A81A6D" w:rsidP="00B40A67">
            <w:pPr>
              <w:bidi w:val="0"/>
              <w:spacing w:after="0" w:line="240" w:lineRule="auto"/>
              <w:jc w:val="center"/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</w:rPr>
            </w:pPr>
            <w:r w:rsidRPr="00252174"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  <w:t>الصف:</w:t>
            </w:r>
          </w:p>
        </w:tc>
        <w:tc>
          <w:tcPr>
            <w:tcW w:w="2268" w:type="dxa"/>
            <w:gridSpan w:val="3"/>
            <w:shd w:val="clear" w:color="auto" w:fill="auto"/>
            <w:vAlign w:val="center"/>
          </w:tcPr>
          <w:p w14:paraId="74A0366B" w14:textId="016CADC2" w:rsidR="00A81A6D" w:rsidRPr="00252174" w:rsidRDefault="00476F08" w:rsidP="00B40A67">
            <w:pPr>
              <w:bidi w:val="0"/>
              <w:spacing w:after="0" w:line="240" w:lineRule="auto"/>
              <w:jc w:val="center"/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</w:rPr>
            </w:pPr>
            <w:r w:rsidRPr="00252174"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  <w:t>الرابع</w:t>
            </w:r>
          </w:p>
        </w:tc>
        <w:tc>
          <w:tcPr>
            <w:tcW w:w="810" w:type="dxa"/>
            <w:shd w:val="clear" w:color="auto" w:fill="D9D9D9" w:themeFill="background1" w:themeFillShade="D9"/>
            <w:vAlign w:val="center"/>
          </w:tcPr>
          <w:p w14:paraId="41548EA6" w14:textId="77777777" w:rsidR="00A81A6D" w:rsidRPr="00252174" w:rsidRDefault="00A81A6D" w:rsidP="00B40A67">
            <w:pPr>
              <w:bidi w:val="0"/>
              <w:spacing w:after="0" w:line="240" w:lineRule="auto"/>
              <w:jc w:val="center"/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</w:rPr>
            </w:pPr>
            <w:r w:rsidRPr="00252174"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  <w:t>المادة:</w:t>
            </w:r>
          </w:p>
        </w:tc>
        <w:tc>
          <w:tcPr>
            <w:tcW w:w="1811" w:type="dxa"/>
            <w:gridSpan w:val="2"/>
            <w:shd w:val="clear" w:color="auto" w:fill="auto"/>
            <w:vAlign w:val="center"/>
          </w:tcPr>
          <w:p w14:paraId="63F13FCF" w14:textId="58EFDAF4" w:rsidR="00A81A6D" w:rsidRPr="00252174" w:rsidRDefault="00476F08" w:rsidP="00B40A67">
            <w:pPr>
              <w:bidi w:val="0"/>
              <w:spacing w:after="0" w:line="240" w:lineRule="auto"/>
              <w:jc w:val="center"/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</w:rPr>
            </w:pPr>
            <w:r w:rsidRPr="00252174"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  <w:t xml:space="preserve">دراسات اجتماعية </w:t>
            </w:r>
          </w:p>
        </w:tc>
      </w:tr>
      <w:tr w:rsidR="00F41DF2" w:rsidRPr="009D7E36" w14:paraId="39BE3977" w14:textId="77777777" w:rsidTr="00ED550A">
        <w:trPr>
          <w:gridAfter w:val="1"/>
          <w:wAfter w:w="6" w:type="dxa"/>
          <w:trHeight w:val="300"/>
        </w:trPr>
        <w:tc>
          <w:tcPr>
            <w:tcW w:w="2842" w:type="dxa"/>
            <w:shd w:val="clear" w:color="auto" w:fill="FBE4D5" w:themeFill="accent2" w:themeFillTint="33"/>
            <w:noWrap/>
            <w:vAlign w:val="center"/>
            <w:hideMark/>
          </w:tcPr>
          <w:p w14:paraId="131C9EC3" w14:textId="77777777" w:rsidR="00F41DF2" w:rsidRPr="00252174" w:rsidRDefault="00F41DF2" w:rsidP="00B40A67">
            <w:pPr>
              <w:spacing w:after="0" w:line="240" w:lineRule="auto"/>
              <w:jc w:val="center"/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</w:rPr>
            </w:pPr>
            <w:r w:rsidRPr="00252174"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  <w:t>الأسبوع</w:t>
            </w:r>
          </w:p>
        </w:tc>
        <w:tc>
          <w:tcPr>
            <w:tcW w:w="1945" w:type="dxa"/>
            <w:gridSpan w:val="2"/>
            <w:shd w:val="clear" w:color="000000" w:fill="DAEEF3"/>
            <w:noWrap/>
            <w:vAlign w:val="center"/>
            <w:hideMark/>
          </w:tcPr>
          <w:p w14:paraId="6BC72DFA" w14:textId="4C277A66" w:rsidR="00F41DF2" w:rsidRPr="00252174" w:rsidRDefault="00F41DF2" w:rsidP="00B40A67">
            <w:pPr>
              <w:spacing w:after="0" w:line="240" w:lineRule="auto"/>
              <w:jc w:val="center"/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</w:pPr>
            <w:r w:rsidRPr="00252174"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  <w:t xml:space="preserve">رقم الوحدة </w:t>
            </w:r>
          </w:p>
        </w:tc>
        <w:tc>
          <w:tcPr>
            <w:tcW w:w="1638" w:type="dxa"/>
            <w:gridSpan w:val="2"/>
            <w:shd w:val="clear" w:color="000000" w:fill="DAEEF3"/>
            <w:vAlign w:val="center"/>
          </w:tcPr>
          <w:p w14:paraId="533BB8DE" w14:textId="13F7C59F" w:rsidR="00F41DF2" w:rsidRPr="00252174" w:rsidRDefault="00F41DF2" w:rsidP="00B40A67">
            <w:pPr>
              <w:spacing w:after="0" w:line="240" w:lineRule="auto"/>
              <w:jc w:val="center"/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</w:pPr>
            <w:r w:rsidRPr="00252174"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  <w:t>عنوان الوحدة</w:t>
            </w:r>
          </w:p>
        </w:tc>
        <w:tc>
          <w:tcPr>
            <w:tcW w:w="1059" w:type="dxa"/>
            <w:shd w:val="clear" w:color="000000" w:fill="DAEEF3"/>
            <w:vAlign w:val="center"/>
          </w:tcPr>
          <w:p w14:paraId="35300FF7" w14:textId="521620D3" w:rsidR="00F41DF2" w:rsidRPr="00252174" w:rsidRDefault="00F41DF2" w:rsidP="00B40A67">
            <w:pPr>
              <w:spacing w:after="0" w:line="240" w:lineRule="auto"/>
              <w:jc w:val="center"/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</w:pPr>
            <w:r w:rsidRPr="00252174"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  <w:t>رقم الدرس</w:t>
            </w:r>
          </w:p>
        </w:tc>
        <w:tc>
          <w:tcPr>
            <w:tcW w:w="3140" w:type="dxa"/>
            <w:gridSpan w:val="3"/>
            <w:shd w:val="clear" w:color="000000" w:fill="DAEEF3"/>
            <w:vAlign w:val="center"/>
          </w:tcPr>
          <w:p w14:paraId="4C03681F" w14:textId="21D81183" w:rsidR="00F41DF2" w:rsidRPr="00252174" w:rsidRDefault="00F41DF2" w:rsidP="00B40A67">
            <w:pPr>
              <w:spacing w:after="0" w:line="240" w:lineRule="auto"/>
              <w:jc w:val="center"/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</w:pPr>
            <w:r w:rsidRPr="00252174"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  <w:t>عنوان الدرس</w:t>
            </w:r>
          </w:p>
        </w:tc>
      </w:tr>
      <w:tr w:rsidR="00252174" w:rsidRPr="00466DAE" w14:paraId="10EE7DAD" w14:textId="77777777" w:rsidTr="00ED550A">
        <w:trPr>
          <w:gridAfter w:val="1"/>
          <w:wAfter w:w="6" w:type="dxa"/>
          <w:trHeight w:val="992"/>
        </w:trPr>
        <w:tc>
          <w:tcPr>
            <w:tcW w:w="2842" w:type="dxa"/>
            <w:vMerge w:val="restart"/>
            <w:shd w:val="clear" w:color="auto" w:fill="FBE4D5" w:themeFill="accent2" w:themeFillTint="33"/>
            <w:noWrap/>
            <w:vAlign w:val="center"/>
            <w:hideMark/>
          </w:tcPr>
          <w:p w14:paraId="51AF59A7" w14:textId="77777777" w:rsidR="00252174" w:rsidRPr="00252174" w:rsidRDefault="00252174" w:rsidP="00B40A67">
            <w:pPr>
              <w:spacing w:after="0" w:line="240" w:lineRule="auto"/>
              <w:jc w:val="center"/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</w:pPr>
            <w:r w:rsidRPr="00252174"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  <w:t>الأسبوع (1)</w:t>
            </w:r>
          </w:p>
          <w:p w14:paraId="4F0F4A30" w14:textId="77777777" w:rsidR="00252174" w:rsidRPr="00252174" w:rsidRDefault="00252174" w:rsidP="003E0574">
            <w:pPr>
              <w:spacing w:after="0" w:line="240" w:lineRule="auto"/>
              <w:jc w:val="center"/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</w:pPr>
            <w:r w:rsidRPr="00252174"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  <w:t>10/5/1444هـ - 4/12/2022م</w:t>
            </w:r>
          </w:p>
          <w:p w14:paraId="189DEA35" w14:textId="77777777" w:rsidR="00252174" w:rsidRPr="00252174" w:rsidRDefault="00252174" w:rsidP="00B40A67">
            <w:pPr>
              <w:spacing w:after="0" w:line="240" w:lineRule="auto"/>
              <w:jc w:val="center"/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</w:pPr>
            <w:r w:rsidRPr="00252174"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  <w:t>إلى</w:t>
            </w:r>
          </w:p>
          <w:p w14:paraId="7D2EB3C4" w14:textId="77777777" w:rsidR="00252174" w:rsidRPr="00252174" w:rsidRDefault="00252174" w:rsidP="00837887">
            <w:pPr>
              <w:spacing w:after="0" w:line="240" w:lineRule="auto"/>
              <w:jc w:val="center"/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</w:pPr>
            <w:r w:rsidRPr="00252174"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  <w:t>14/5/1444هـ - 8/12/2022م</w:t>
            </w:r>
          </w:p>
        </w:tc>
        <w:tc>
          <w:tcPr>
            <w:tcW w:w="1945" w:type="dxa"/>
            <w:gridSpan w:val="2"/>
            <w:vMerge w:val="restart"/>
            <w:shd w:val="clear" w:color="auto" w:fill="auto"/>
            <w:noWrap/>
            <w:vAlign w:val="center"/>
          </w:tcPr>
          <w:p w14:paraId="02C74094" w14:textId="6380FE6C" w:rsidR="00252174" w:rsidRPr="00252174" w:rsidRDefault="00252174" w:rsidP="0004774A">
            <w:pPr>
              <w:spacing w:after="0" w:line="240" w:lineRule="auto"/>
              <w:jc w:val="center"/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</w:rPr>
            </w:pPr>
            <w:r w:rsidRPr="00252174"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  <w:t>الرابعة</w:t>
            </w:r>
          </w:p>
        </w:tc>
        <w:tc>
          <w:tcPr>
            <w:tcW w:w="1638" w:type="dxa"/>
            <w:gridSpan w:val="2"/>
            <w:vMerge w:val="restart"/>
            <w:shd w:val="clear" w:color="auto" w:fill="auto"/>
            <w:vAlign w:val="center"/>
          </w:tcPr>
          <w:p w14:paraId="310521C4" w14:textId="66AD62B4" w:rsidR="00252174" w:rsidRPr="00252174" w:rsidRDefault="00252174" w:rsidP="0004774A">
            <w:pPr>
              <w:spacing w:after="0" w:line="240" w:lineRule="auto"/>
              <w:jc w:val="center"/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</w:rPr>
            </w:pPr>
            <w:r w:rsidRPr="00252174"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  <w:t>الاقتصاد</w:t>
            </w:r>
          </w:p>
        </w:tc>
        <w:tc>
          <w:tcPr>
            <w:tcW w:w="1059" w:type="dxa"/>
            <w:vMerge w:val="restart"/>
            <w:shd w:val="clear" w:color="auto" w:fill="auto"/>
            <w:vAlign w:val="center"/>
          </w:tcPr>
          <w:p w14:paraId="62EDEEF3" w14:textId="24B07BB1" w:rsidR="00252174" w:rsidRPr="00252174" w:rsidRDefault="00252174" w:rsidP="0004774A">
            <w:pPr>
              <w:spacing w:after="0" w:line="240" w:lineRule="auto"/>
              <w:jc w:val="center"/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</w:rPr>
            </w:pPr>
            <w:r w:rsidRPr="00252174"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  <w:t>الرابع عشر</w:t>
            </w:r>
          </w:p>
          <w:p w14:paraId="2CED384B" w14:textId="55CE1B5C" w:rsidR="00252174" w:rsidRPr="00252174" w:rsidRDefault="00252174" w:rsidP="0004774A">
            <w:pPr>
              <w:spacing w:after="0" w:line="240" w:lineRule="auto"/>
              <w:jc w:val="center"/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</w:rPr>
            </w:pPr>
          </w:p>
        </w:tc>
        <w:tc>
          <w:tcPr>
            <w:tcW w:w="3140" w:type="dxa"/>
            <w:gridSpan w:val="3"/>
            <w:shd w:val="clear" w:color="auto" w:fill="auto"/>
            <w:vAlign w:val="center"/>
          </w:tcPr>
          <w:p w14:paraId="2C88B6E4" w14:textId="77777777" w:rsidR="00252174" w:rsidRDefault="00252174" w:rsidP="0004774A">
            <w:pPr>
              <w:spacing w:after="0" w:line="240" w:lineRule="auto"/>
              <w:jc w:val="center"/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</w:pPr>
            <w:r w:rsidRPr="00252174"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  <w:t>مفهوم الاقتصاد</w:t>
            </w:r>
          </w:p>
          <w:p w14:paraId="03B34F1B" w14:textId="459A06A8" w:rsidR="00911C15" w:rsidRPr="00252174" w:rsidRDefault="00911C15" w:rsidP="0004774A">
            <w:pPr>
              <w:spacing w:after="0" w:line="240" w:lineRule="auto"/>
              <w:jc w:val="center"/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</w:rPr>
            </w:pPr>
            <w:r>
              <w:rPr>
                <w:rFonts w:ascii="Sakkal Majalla" w:eastAsia="Times New Roman" w:hAnsi="Sakkal Majalla" w:cs="Sakkal Majalla" w:hint="cs"/>
                <w:b/>
                <w:bCs/>
                <w:sz w:val="28"/>
                <w:szCs w:val="28"/>
                <w:rtl/>
              </w:rPr>
              <w:t>(النشاط الاقتصادي )</w:t>
            </w:r>
          </w:p>
        </w:tc>
      </w:tr>
      <w:tr w:rsidR="00252174" w:rsidRPr="00466DAE" w14:paraId="1F968859" w14:textId="77777777" w:rsidTr="00ED550A">
        <w:trPr>
          <w:gridAfter w:val="1"/>
          <w:wAfter w:w="6" w:type="dxa"/>
          <w:trHeight w:val="968"/>
        </w:trPr>
        <w:tc>
          <w:tcPr>
            <w:tcW w:w="2842" w:type="dxa"/>
            <w:vMerge/>
            <w:shd w:val="clear" w:color="auto" w:fill="FBE4D5" w:themeFill="accent2" w:themeFillTint="33"/>
            <w:noWrap/>
            <w:vAlign w:val="center"/>
          </w:tcPr>
          <w:p w14:paraId="61AE003B" w14:textId="77777777" w:rsidR="00252174" w:rsidRPr="00252174" w:rsidRDefault="00252174" w:rsidP="007C10CE">
            <w:pPr>
              <w:spacing w:after="0" w:line="240" w:lineRule="auto"/>
              <w:jc w:val="center"/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1945" w:type="dxa"/>
            <w:gridSpan w:val="2"/>
            <w:vMerge/>
            <w:shd w:val="clear" w:color="auto" w:fill="auto"/>
            <w:noWrap/>
            <w:vAlign w:val="center"/>
          </w:tcPr>
          <w:p w14:paraId="6B4BB46B" w14:textId="77777777" w:rsidR="00252174" w:rsidRPr="00252174" w:rsidRDefault="00252174" w:rsidP="0004774A">
            <w:pPr>
              <w:spacing w:after="0" w:line="240" w:lineRule="auto"/>
              <w:jc w:val="center"/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</w:rPr>
            </w:pPr>
          </w:p>
        </w:tc>
        <w:tc>
          <w:tcPr>
            <w:tcW w:w="1638" w:type="dxa"/>
            <w:gridSpan w:val="2"/>
            <w:vMerge/>
            <w:shd w:val="clear" w:color="auto" w:fill="auto"/>
            <w:vAlign w:val="center"/>
          </w:tcPr>
          <w:p w14:paraId="525556AB" w14:textId="77777777" w:rsidR="00252174" w:rsidRPr="00252174" w:rsidRDefault="00252174" w:rsidP="0004774A">
            <w:pPr>
              <w:spacing w:after="0" w:line="240" w:lineRule="auto"/>
              <w:jc w:val="center"/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</w:rPr>
            </w:pPr>
          </w:p>
        </w:tc>
        <w:tc>
          <w:tcPr>
            <w:tcW w:w="1059" w:type="dxa"/>
            <w:vMerge/>
            <w:shd w:val="clear" w:color="auto" w:fill="auto"/>
            <w:vAlign w:val="center"/>
          </w:tcPr>
          <w:p w14:paraId="2EEACA3E" w14:textId="2FAB8A85" w:rsidR="00252174" w:rsidRPr="00252174" w:rsidRDefault="00252174" w:rsidP="0004774A">
            <w:pPr>
              <w:spacing w:after="0" w:line="240" w:lineRule="auto"/>
              <w:jc w:val="center"/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</w:rPr>
            </w:pPr>
          </w:p>
        </w:tc>
        <w:tc>
          <w:tcPr>
            <w:tcW w:w="3140" w:type="dxa"/>
            <w:gridSpan w:val="3"/>
            <w:shd w:val="clear" w:color="auto" w:fill="auto"/>
            <w:vAlign w:val="center"/>
          </w:tcPr>
          <w:p w14:paraId="1E538501" w14:textId="77777777" w:rsidR="00252174" w:rsidRDefault="00252174" w:rsidP="0004774A">
            <w:pPr>
              <w:spacing w:after="0" w:line="240" w:lineRule="auto"/>
              <w:jc w:val="center"/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</w:pPr>
            <w:r w:rsidRPr="00252174"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  <w:t>تابع مفهوم الاقتصاد</w:t>
            </w:r>
          </w:p>
          <w:p w14:paraId="005D8A7D" w14:textId="7236AC94" w:rsidR="00911C15" w:rsidRPr="00252174" w:rsidRDefault="00911C15" w:rsidP="0004774A">
            <w:pPr>
              <w:spacing w:after="0" w:line="240" w:lineRule="auto"/>
              <w:jc w:val="center"/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</w:rPr>
            </w:pPr>
            <w:r>
              <w:rPr>
                <w:rFonts w:ascii="Sakkal Majalla" w:eastAsia="Times New Roman" w:hAnsi="Sakkal Majalla" w:cs="Sakkal Majalla" w:hint="cs"/>
                <w:b/>
                <w:bCs/>
                <w:sz w:val="28"/>
                <w:szCs w:val="28"/>
                <w:rtl/>
              </w:rPr>
              <w:t>(السلع ، الإنتاج )</w:t>
            </w:r>
          </w:p>
        </w:tc>
      </w:tr>
      <w:tr w:rsidR="00252174" w:rsidRPr="00466DAE" w14:paraId="303698DA" w14:textId="77777777" w:rsidTr="00ED550A">
        <w:trPr>
          <w:gridAfter w:val="1"/>
          <w:wAfter w:w="6" w:type="dxa"/>
          <w:trHeight w:val="1095"/>
        </w:trPr>
        <w:tc>
          <w:tcPr>
            <w:tcW w:w="2842" w:type="dxa"/>
            <w:vMerge w:val="restart"/>
            <w:shd w:val="clear" w:color="auto" w:fill="FBE4D5" w:themeFill="accent2" w:themeFillTint="33"/>
            <w:noWrap/>
            <w:vAlign w:val="center"/>
            <w:hideMark/>
          </w:tcPr>
          <w:p w14:paraId="28581889" w14:textId="77777777" w:rsidR="00252174" w:rsidRPr="00252174" w:rsidRDefault="00252174" w:rsidP="007C10CE">
            <w:pPr>
              <w:spacing w:after="0" w:line="240" w:lineRule="auto"/>
              <w:jc w:val="center"/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</w:pPr>
            <w:r w:rsidRPr="00252174"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  <w:t>الأسبوع (2)</w:t>
            </w:r>
          </w:p>
          <w:p w14:paraId="56B20C92" w14:textId="77777777" w:rsidR="00252174" w:rsidRPr="00252174" w:rsidRDefault="00252174" w:rsidP="007C10CE">
            <w:pPr>
              <w:spacing w:after="0" w:line="240" w:lineRule="auto"/>
              <w:jc w:val="center"/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</w:pPr>
            <w:r w:rsidRPr="00252174"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  <w:t>17/5/1444هـ-   11/12/2022م</w:t>
            </w:r>
          </w:p>
          <w:p w14:paraId="07991DDA" w14:textId="77777777" w:rsidR="00252174" w:rsidRPr="00252174" w:rsidRDefault="00252174" w:rsidP="007C10CE">
            <w:pPr>
              <w:spacing w:after="0" w:line="240" w:lineRule="auto"/>
              <w:jc w:val="center"/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</w:pPr>
            <w:r w:rsidRPr="00252174"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  <w:t>إلى</w:t>
            </w:r>
          </w:p>
          <w:p w14:paraId="181ADB63" w14:textId="77777777" w:rsidR="00252174" w:rsidRPr="00252174" w:rsidRDefault="00252174" w:rsidP="007C10CE">
            <w:pPr>
              <w:spacing w:after="0" w:line="240" w:lineRule="auto"/>
              <w:jc w:val="center"/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</w:rPr>
            </w:pPr>
            <w:r w:rsidRPr="00252174"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  <w:t>21/5/1444هـ  -  15/12/2022م</w:t>
            </w:r>
          </w:p>
        </w:tc>
        <w:tc>
          <w:tcPr>
            <w:tcW w:w="1945" w:type="dxa"/>
            <w:gridSpan w:val="2"/>
            <w:vMerge/>
            <w:shd w:val="clear" w:color="auto" w:fill="auto"/>
            <w:noWrap/>
            <w:vAlign w:val="center"/>
          </w:tcPr>
          <w:p w14:paraId="170E2C85" w14:textId="77777777" w:rsidR="00252174" w:rsidRPr="00252174" w:rsidRDefault="00252174" w:rsidP="0004774A">
            <w:pPr>
              <w:spacing w:after="0" w:line="240" w:lineRule="auto"/>
              <w:jc w:val="center"/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</w:rPr>
            </w:pPr>
          </w:p>
        </w:tc>
        <w:tc>
          <w:tcPr>
            <w:tcW w:w="1638" w:type="dxa"/>
            <w:gridSpan w:val="2"/>
            <w:vMerge/>
            <w:shd w:val="clear" w:color="auto" w:fill="auto"/>
            <w:vAlign w:val="center"/>
          </w:tcPr>
          <w:p w14:paraId="15CEAE47" w14:textId="77777777" w:rsidR="00252174" w:rsidRPr="00252174" w:rsidRDefault="00252174" w:rsidP="0004774A">
            <w:pPr>
              <w:spacing w:after="0" w:line="240" w:lineRule="auto"/>
              <w:jc w:val="center"/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</w:rPr>
            </w:pPr>
          </w:p>
        </w:tc>
        <w:tc>
          <w:tcPr>
            <w:tcW w:w="1059" w:type="dxa"/>
            <w:vMerge w:val="restart"/>
            <w:shd w:val="clear" w:color="auto" w:fill="auto"/>
            <w:vAlign w:val="center"/>
          </w:tcPr>
          <w:p w14:paraId="32128DA3" w14:textId="21860926" w:rsidR="00252174" w:rsidRPr="00252174" w:rsidRDefault="00252174" w:rsidP="0004774A">
            <w:pPr>
              <w:spacing w:after="0" w:line="240" w:lineRule="auto"/>
              <w:jc w:val="center"/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</w:rPr>
            </w:pPr>
            <w:r w:rsidRPr="00252174"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  <w:t>الخامس عشر</w:t>
            </w:r>
          </w:p>
          <w:p w14:paraId="3500A9F8" w14:textId="75F41EDF" w:rsidR="00252174" w:rsidRPr="00252174" w:rsidRDefault="00252174" w:rsidP="0004774A">
            <w:pPr>
              <w:spacing w:after="0" w:line="240" w:lineRule="auto"/>
              <w:jc w:val="center"/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</w:rPr>
            </w:pPr>
          </w:p>
        </w:tc>
        <w:tc>
          <w:tcPr>
            <w:tcW w:w="3140" w:type="dxa"/>
            <w:gridSpan w:val="3"/>
            <w:shd w:val="clear" w:color="auto" w:fill="auto"/>
            <w:vAlign w:val="center"/>
          </w:tcPr>
          <w:p w14:paraId="241463CD" w14:textId="77777777" w:rsidR="00252174" w:rsidRDefault="00252174" w:rsidP="0004774A">
            <w:pPr>
              <w:spacing w:after="0" w:line="240" w:lineRule="auto"/>
              <w:jc w:val="center"/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</w:pPr>
            <w:r w:rsidRPr="00252174"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  <w:t>الموارد والاستهلاك</w:t>
            </w:r>
          </w:p>
          <w:p w14:paraId="595F185D" w14:textId="058EE8FC" w:rsidR="00911C15" w:rsidRPr="00252174" w:rsidRDefault="00911C15" w:rsidP="0004774A">
            <w:pPr>
              <w:spacing w:after="0" w:line="240" w:lineRule="auto"/>
              <w:jc w:val="center"/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</w:rPr>
            </w:pPr>
            <w:r>
              <w:rPr>
                <w:rFonts w:ascii="Sakkal Majalla" w:eastAsia="Times New Roman" w:hAnsi="Sakkal Majalla" w:cs="Sakkal Majalla" w:hint="cs"/>
                <w:b/>
                <w:bCs/>
                <w:sz w:val="28"/>
                <w:szCs w:val="28"/>
                <w:rtl/>
              </w:rPr>
              <w:t>(الموارد، الطاقة )</w:t>
            </w:r>
          </w:p>
        </w:tc>
      </w:tr>
      <w:tr w:rsidR="00252174" w:rsidRPr="00466DAE" w14:paraId="51AD75D6" w14:textId="77777777" w:rsidTr="00ED550A">
        <w:trPr>
          <w:gridAfter w:val="1"/>
          <w:wAfter w:w="6" w:type="dxa"/>
          <w:trHeight w:val="1095"/>
        </w:trPr>
        <w:tc>
          <w:tcPr>
            <w:tcW w:w="2842" w:type="dxa"/>
            <w:vMerge/>
            <w:shd w:val="clear" w:color="auto" w:fill="FBE4D5" w:themeFill="accent2" w:themeFillTint="33"/>
            <w:noWrap/>
            <w:vAlign w:val="center"/>
          </w:tcPr>
          <w:p w14:paraId="508D5F24" w14:textId="77777777" w:rsidR="00252174" w:rsidRPr="00252174" w:rsidRDefault="00252174" w:rsidP="004C6263">
            <w:pPr>
              <w:spacing w:after="0" w:line="240" w:lineRule="auto"/>
              <w:jc w:val="center"/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1945" w:type="dxa"/>
            <w:gridSpan w:val="2"/>
            <w:vMerge/>
            <w:shd w:val="clear" w:color="auto" w:fill="auto"/>
            <w:noWrap/>
            <w:vAlign w:val="center"/>
          </w:tcPr>
          <w:p w14:paraId="5A87C49D" w14:textId="77777777" w:rsidR="00252174" w:rsidRPr="00252174" w:rsidRDefault="00252174" w:rsidP="0004774A">
            <w:pPr>
              <w:spacing w:after="0" w:line="240" w:lineRule="auto"/>
              <w:jc w:val="center"/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</w:rPr>
            </w:pPr>
          </w:p>
        </w:tc>
        <w:tc>
          <w:tcPr>
            <w:tcW w:w="1638" w:type="dxa"/>
            <w:gridSpan w:val="2"/>
            <w:vMerge/>
            <w:shd w:val="clear" w:color="auto" w:fill="auto"/>
            <w:vAlign w:val="center"/>
          </w:tcPr>
          <w:p w14:paraId="258EA164" w14:textId="77777777" w:rsidR="00252174" w:rsidRPr="00252174" w:rsidRDefault="00252174" w:rsidP="0004774A">
            <w:pPr>
              <w:spacing w:after="0" w:line="240" w:lineRule="auto"/>
              <w:jc w:val="center"/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</w:rPr>
            </w:pPr>
          </w:p>
        </w:tc>
        <w:tc>
          <w:tcPr>
            <w:tcW w:w="1059" w:type="dxa"/>
            <w:vMerge/>
            <w:shd w:val="clear" w:color="auto" w:fill="auto"/>
            <w:vAlign w:val="center"/>
          </w:tcPr>
          <w:p w14:paraId="6BD23172" w14:textId="4BFC88A2" w:rsidR="00252174" w:rsidRPr="00252174" w:rsidRDefault="00252174" w:rsidP="0004774A">
            <w:pPr>
              <w:spacing w:after="0" w:line="240" w:lineRule="auto"/>
              <w:jc w:val="center"/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</w:rPr>
            </w:pPr>
          </w:p>
        </w:tc>
        <w:tc>
          <w:tcPr>
            <w:tcW w:w="3140" w:type="dxa"/>
            <w:gridSpan w:val="3"/>
            <w:shd w:val="clear" w:color="auto" w:fill="auto"/>
            <w:vAlign w:val="center"/>
          </w:tcPr>
          <w:p w14:paraId="4BA8FA95" w14:textId="2E19B419" w:rsidR="00252174" w:rsidRDefault="00252174" w:rsidP="0004774A">
            <w:pPr>
              <w:spacing w:after="0" w:line="240" w:lineRule="auto"/>
              <w:jc w:val="center"/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</w:pPr>
            <w:r w:rsidRPr="00252174"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  <w:t xml:space="preserve">تابع   </w:t>
            </w:r>
            <w:r w:rsidR="00911C15" w:rsidRPr="00252174">
              <w:rPr>
                <w:rFonts w:ascii="Sakkal Majalla" w:eastAsia="Times New Roman" w:hAnsi="Sakkal Majalla" w:cs="Sakkal Majalla" w:hint="cs"/>
                <w:b/>
                <w:bCs/>
                <w:sz w:val="28"/>
                <w:szCs w:val="28"/>
                <w:rtl/>
              </w:rPr>
              <w:t>الموارد والاستهلاك</w:t>
            </w:r>
          </w:p>
          <w:p w14:paraId="79BFE47D" w14:textId="6D9C4C08" w:rsidR="00911C15" w:rsidRPr="00252174" w:rsidRDefault="00911C15" w:rsidP="0004774A">
            <w:pPr>
              <w:spacing w:after="0" w:line="240" w:lineRule="auto"/>
              <w:jc w:val="center"/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</w:rPr>
            </w:pPr>
            <w:r>
              <w:rPr>
                <w:rFonts w:ascii="Sakkal Majalla" w:eastAsia="Times New Roman" w:hAnsi="Sakkal Majalla" w:cs="Sakkal Majalla" w:hint="cs"/>
                <w:b/>
                <w:bCs/>
                <w:sz w:val="28"/>
                <w:szCs w:val="28"/>
                <w:rtl/>
              </w:rPr>
              <w:t xml:space="preserve">(المنتج، </w:t>
            </w:r>
            <w:r w:rsidR="0004774A">
              <w:rPr>
                <w:rFonts w:ascii="Sakkal Majalla" w:eastAsia="Times New Roman" w:hAnsi="Sakkal Majalla" w:cs="Sakkal Majalla" w:hint="cs"/>
                <w:b/>
                <w:bCs/>
                <w:sz w:val="28"/>
                <w:szCs w:val="28"/>
                <w:rtl/>
              </w:rPr>
              <w:t>المستهلك،</w:t>
            </w:r>
            <w:r>
              <w:rPr>
                <w:rFonts w:ascii="Sakkal Majalla" w:eastAsia="Times New Roman" w:hAnsi="Sakkal Majalla" w:cs="Sakkal Majalla" w:hint="cs"/>
                <w:b/>
                <w:bCs/>
                <w:sz w:val="28"/>
                <w:szCs w:val="28"/>
                <w:rtl/>
              </w:rPr>
              <w:t xml:space="preserve"> الادخار، ترشيد </w:t>
            </w:r>
            <w:r w:rsidR="0004774A">
              <w:rPr>
                <w:rFonts w:ascii="Sakkal Majalla" w:eastAsia="Times New Roman" w:hAnsi="Sakkal Majalla" w:cs="Sakkal Majalla" w:hint="cs"/>
                <w:b/>
                <w:bCs/>
                <w:sz w:val="28"/>
                <w:szCs w:val="28"/>
                <w:rtl/>
              </w:rPr>
              <w:t>الاستهلاك)</w:t>
            </w:r>
          </w:p>
        </w:tc>
      </w:tr>
      <w:tr w:rsidR="00252174" w:rsidRPr="00466DAE" w14:paraId="756495C4" w14:textId="77777777" w:rsidTr="00ED550A">
        <w:trPr>
          <w:gridAfter w:val="1"/>
          <w:wAfter w:w="6" w:type="dxa"/>
          <w:trHeight w:val="1095"/>
        </w:trPr>
        <w:tc>
          <w:tcPr>
            <w:tcW w:w="2842" w:type="dxa"/>
            <w:vMerge w:val="restart"/>
            <w:shd w:val="clear" w:color="auto" w:fill="FBE4D5" w:themeFill="accent2" w:themeFillTint="33"/>
            <w:noWrap/>
            <w:vAlign w:val="center"/>
            <w:hideMark/>
          </w:tcPr>
          <w:p w14:paraId="3992C0B5" w14:textId="77777777" w:rsidR="00252174" w:rsidRPr="00252174" w:rsidRDefault="00252174" w:rsidP="004C6263">
            <w:pPr>
              <w:spacing w:after="0" w:line="240" w:lineRule="auto"/>
              <w:jc w:val="center"/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</w:pPr>
            <w:r w:rsidRPr="00252174"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  <w:t>الأسبوع (3)</w:t>
            </w:r>
          </w:p>
          <w:p w14:paraId="4DF7AD9B" w14:textId="77777777" w:rsidR="00252174" w:rsidRPr="00252174" w:rsidRDefault="00252174" w:rsidP="004C6263">
            <w:pPr>
              <w:spacing w:after="0" w:line="240" w:lineRule="auto"/>
              <w:jc w:val="center"/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</w:pPr>
            <w:r w:rsidRPr="00252174"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  <w:t>24/5/1444هـ   - 18/12/2022م</w:t>
            </w:r>
          </w:p>
          <w:p w14:paraId="31CBE295" w14:textId="77777777" w:rsidR="00252174" w:rsidRPr="00252174" w:rsidRDefault="00252174" w:rsidP="004C6263">
            <w:pPr>
              <w:spacing w:after="0" w:line="240" w:lineRule="auto"/>
              <w:jc w:val="center"/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</w:pPr>
            <w:r w:rsidRPr="00252174"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  <w:t>إلى</w:t>
            </w:r>
          </w:p>
          <w:p w14:paraId="75C04EB5" w14:textId="77777777" w:rsidR="00252174" w:rsidRPr="00252174" w:rsidRDefault="00252174" w:rsidP="004C6263">
            <w:pPr>
              <w:spacing w:after="0" w:line="240" w:lineRule="auto"/>
              <w:jc w:val="center"/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</w:pPr>
            <w:r w:rsidRPr="00252174"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  <w:t>28/5/1444هـ  -  22/12/2022م</w:t>
            </w:r>
          </w:p>
          <w:p w14:paraId="6D987B20" w14:textId="77777777" w:rsidR="00252174" w:rsidRPr="00252174" w:rsidRDefault="00252174" w:rsidP="004C6263">
            <w:pPr>
              <w:spacing w:after="0" w:line="240" w:lineRule="auto"/>
              <w:jc w:val="center"/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</w:rPr>
            </w:pPr>
            <w:r w:rsidRPr="00252174"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  <w:t>إجازة مطولة: الأحد</w:t>
            </w:r>
          </w:p>
        </w:tc>
        <w:tc>
          <w:tcPr>
            <w:tcW w:w="1945" w:type="dxa"/>
            <w:gridSpan w:val="2"/>
            <w:vMerge/>
            <w:shd w:val="clear" w:color="auto" w:fill="auto"/>
            <w:noWrap/>
            <w:vAlign w:val="center"/>
          </w:tcPr>
          <w:p w14:paraId="3805911A" w14:textId="77777777" w:rsidR="00252174" w:rsidRPr="00252174" w:rsidRDefault="00252174" w:rsidP="0004774A">
            <w:pPr>
              <w:spacing w:after="0" w:line="240" w:lineRule="auto"/>
              <w:jc w:val="center"/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1638" w:type="dxa"/>
            <w:gridSpan w:val="2"/>
            <w:vMerge/>
            <w:shd w:val="clear" w:color="auto" w:fill="auto"/>
            <w:vAlign w:val="center"/>
          </w:tcPr>
          <w:p w14:paraId="489C562E" w14:textId="77777777" w:rsidR="00252174" w:rsidRPr="00252174" w:rsidRDefault="00252174" w:rsidP="0004774A">
            <w:pPr>
              <w:spacing w:after="0" w:line="240" w:lineRule="auto"/>
              <w:jc w:val="center"/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1059" w:type="dxa"/>
            <w:vMerge w:val="restart"/>
            <w:shd w:val="clear" w:color="auto" w:fill="auto"/>
            <w:vAlign w:val="center"/>
          </w:tcPr>
          <w:p w14:paraId="101295A6" w14:textId="77777777" w:rsidR="00252174" w:rsidRPr="00252174" w:rsidRDefault="00252174" w:rsidP="0004774A">
            <w:pPr>
              <w:spacing w:after="0" w:line="240" w:lineRule="auto"/>
              <w:jc w:val="center"/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</w:pPr>
            <w:r w:rsidRPr="00252174"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  <w:t>السادس عشر</w:t>
            </w:r>
          </w:p>
          <w:p w14:paraId="30A30458" w14:textId="6D4E946C" w:rsidR="00252174" w:rsidRPr="00252174" w:rsidRDefault="00252174" w:rsidP="0004774A">
            <w:pPr>
              <w:spacing w:after="0" w:line="240" w:lineRule="auto"/>
              <w:jc w:val="center"/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3140" w:type="dxa"/>
            <w:gridSpan w:val="3"/>
            <w:shd w:val="clear" w:color="auto" w:fill="auto"/>
            <w:vAlign w:val="center"/>
          </w:tcPr>
          <w:p w14:paraId="3D9DAB9E" w14:textId="5C729715" w:rsidR="00252174" w:rsidRDefault="00252174" w:rsidP="0004774A">
            <w:pPr>
              <w:spacing w:after="0" w:line="240" w:lineRule="auto"/>
              <w:jc w:val="center"/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</w:pPr>
            <w:r w:rsidRPr="00252174"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  <w:t>التبادل التجاري</w:t>
            </w:r>
          </w:p>
          <w:p w14:paraId="0DB860C1" w14:textId="6B35B212" w:rsidR="00911C15" w:rsidRPr="00252174" w:rsidRDefault="0004774A" w:rsidP="0004774A">
            <w:pPr>
              <w:spacing w:after="0" w:line="240" w:lineRule="auto"/>
              <w:jc w:val="center"/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</w:pPr>
            <w:r>
              <w:rPr>
                <w:rFonts w:ascii="Sakkal Majalla" w:eastAsia="Times New Roman" w:hAnsi="Sakkal Majalla" w:cs="Sakkal Majalla" w:hint="cs"/>
                <w:b/>
                <w:bCs/>
                <w:sz w:val="28"/>
                <w:szCs w:val="28"/>
                <w:rtl/>
              </w:rPr>
              <w:t>(التبادل</w:t>
            </w:r>
            <w:r w:rsidR="00911C15">
              <w:rPr>
                <w:rFonts w:ascii="Sakkal Majalla" w:eastAsia="Times New Roman" w:hAnsi="Sakkal Majalla" w:cs="Sakkal Majalla" w:hint="cs"/>
                <w:b/>
                <w:bCs/>
                <w:sz w:val="28"/>
                <w:szCs w:val="28"/>
                <w:rtl/>
              </w:rPr>
              <w:t xml:space="preserve"> </w:t>
            </w:r>
            <w:r>
              <w:rPr>
                <w:rFonts w:ascii="Sakkal Majalla" w:eastAsia="Times New Roman" w:hAnsi="Sakkal Majalla" w:cs="Sakkal Majalla" w:hint="cs"/>
                <w:b/>
                <w:bCs/>
                <w:sz w:val="28"/>
                <w:szCs w:val="28"/>
                <w:rtl/>
              </w:rPr>
              <w:t>التجاري،</w:t>
            </w:r>
            <w:r w:rsidR="00911C15">
              <w:rPr>
                <w:rFonts w:ascii="Sakkal Majalla" w:eastAsia="Times New Roman" w:hAnsi="Sakkal Majalla" w:cs="Sakkal Majalla" w:hint="cs"/>
                <w:b/>
                <w:bCs/>
                <w:sz w:val="28"/>
                <w:szCs w:val="28"/>
                <w:rtl/>
              </w:rPr>
              <w:t xml:space="preserve"> شراء السلع قديما </w:t>
            </w:r>
            <w:r>
              <w:rPr>
                <w:rFonts w:ascii="Sakkal Majalla" w:eastAsia="Times New Roman" w:hAnsi="Sakkal Majalla" w:cs="Sakkal Majalla" w:hint="cs"/>
                <w:b/>
                <w:bCs/>
                <w:sz w:val="28"/>
                <w:szCs w:val="28"/>
                <w:rtl/>
              </w:rPr>
              <w:t>وحديثا)</w:t>
            </w:r>
          </w:p>
        </w:tc>
      </w:tr>
      <w:tr w:rsidR="00252174" w:rsidRPr="00466DAE" w14:paraId="0EC68B01" w14:textId="77777777" w:rsidTr="00ED550A">
        <w:trPr>
          <w:gridAfter w:val="1"/>
          <w:wAfter w:w="6" w:type="dxa"/>
          <w:trHeight w:val="1095"/>
        </w:trPr>
        <w:tc>
          <w:tcPr>
            <w:tcW w:w="2842" w:type="dxa"/>
            <w:vMerge/>
            <w:shd w:val="clear" w:color="auto" w:fill="FBE4D5" w:themeFill="accent2" w:themeFillTint="33"/>
            <w:noWrap/>
            <w:vAlign w:val="center"/>
          </w:tcPr>
          <w:p w14:paraId="17A89CD4" w14:textId="77777777" w:rsidR="00252174" w:rsidRPr="00252174" w:rsidRDefault="00252174" w:rsidP="00377109">
            <w:pPr>
              <w:spacing w:after="0" w:line="240" w:lineRule="auto"/>
              <w:jc w:val="center"/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1945" w:type="dxa"/>
            <w:gridSpan w:val="2"/>
            <w:vMerge/>
            <w:shd w:val="clear" w:color="auto" w:fill="auto"/>
            <w:noWrap/>
            <w:vAlign w:val="center"/>
          </w:tcPr>
          <w:p w14:paraId="3A952D1C" w14:textId="77777777" w:rsidR="00252174" w:rsidRPr="00252174" w:rsidRDefault="00252174" w:rsidP="0004774A">
            <w:pPr>
              <w:spacing w:after="0" w:line="240" w:lineRule="auto"/>
              <w:jc w:val="center"/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1638" w:type="dxa"/>
            <w:gridSpan w:val="2"/>
            <w:vMerge/>
            <w:shd w:val="clear" w:color="auto" w:fill="auto"/>
            <w:vAlign w:val="center"/>
          </w:tcPr>
          <w:p w14:paraId="07F05894" w14:textId="77777777" w:rsidR="00252174" w:rsidRPr="00252174" w:rsidRDefault="00252174" w:rsidP="0004774A">
            <w:pPr>
              <w:spacing w:after="0" w:line="240" w:lineRule="auto"/>
              <w:jc w:val="center"/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1059" w:type="dxa"/>
            <w:vMerge/>
            <w:shd w:val="clear" w:color="auto" w:fill="auto"/>
            <w:vAlign w:val="center"/>
          </w:tcPr>
          <w:p w14:paraId="2A82CB3B" w14:textId="30BAF9EC" w:rsidR="00252174" w:rsidRPr="00252174" w:rsidRDefault="00252174" w:rsidP="0004774A">
            <w:pPr>
              <w:spacing w:after="0" w:line="240" w:lineRule="auto"/>
              <w:jc w:val="center"/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3140" w:type="dxa"/>
            <w:gridSpan w:val="3"/>
            <w:shd w:val="clear" w:color="auto" w:fill="auto"/>
            <w:vAlign w:val="center"/>
          </w:tcPr>
          <w:p w14:paraId="35FED86B" w14:textId="281980D2" w:rsidR="00252174" w:rsidRDefault="00252174" w:rsidP="0004774A">
            <w:pPr>
              <w:spacing w:after="0" w:line="240" w:lineRule="auto"/>
              <w:jc w:val="center"/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</w:pPr>
            <w:r w:rsidRPr="00252174"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  <w:t>تابع التبادل التجاري</w:t>
            </w:r>
          </w:p>
          <w:p w14:paraId="76BB6960" w14:textId="5EE52FEE" w:rsidR="00911C15" w:rsidRPr="00252174" w:rsidRDefault="0004774A" w:rsidP="0004774A">
            <w:pPr>
              <w:spacing w:after="0" w:line="240" w:lineRule="auto"/>
              <w:jc w:val="center"/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</w:pPr>
            <w:r>
              <w:rPr>
                <w:rFonts w:ascii="Sakkal Majalla" w:eastAsia="Times New Roman" w:hAnsi="Sakkal Majalla" w:cs="Sakkal Majalla" w:hint="cs"/>
                <w:b/>
                <w:bCs/>
                <w:sz w:val="28"/>
                <w:szCs w:val="28"/>
                <w:rtl/>
              </w:rPr>
              <w:t>(التبادل</w:t>
            </w:r>
            <w:r w:rsidR="00911C15">
              <w:rPr>
                <w:rFonts w:ascii="Sakkal Majalla" w:eastAsia="Times New Roman" w:hAnsi="Sakkal Majalla" w:cs="Sakkal Majalla" w:hint="cs"/>
                <w:b/>
                <w:bCs/>
                <w:sz w:val="28"/>
                <w:szCs w:val="28"/>
                <w:rtl/>
              </w:rPr>
              <w:t xml:space="preserve"> التجاري </w:t>
            </w:r>
            <w:r>
              <w:rPr>
                <w:rFonts w:ascii="Sakkal Majalla" w:eastAsia="Times New Roman" w:hAnsi="Sakkal Majalla" w:cs="Sakkal Majalla" w:hint="cs"/>
                <w:b/>
                <w:bCs/>
                <w:sz w:val="28"/>
                <w:szCs w:val="28"/>
                <w:rtl/>
              </w:rPr>
              <w:t>وفوائده)</w:t>
            </w:r>
            <w:r w:rsidR="00911C15">
              <w:rPr>
                <w:rFonts w:ascii="Sakkal Majalla" w:eastAsia="Times New Roman" w:hAnsi="Sakkal Majalla" w:cs="Sakkal Majalla" w:hint="cs"/>
                <w:b/>
                <w:bCs/>
                <w:sz w:val="28"/>
                <w:szCs w:val="28"/>
                <w:rtl/>
              </w:rPr>
              <w:t xml:space="preserve"> </w:t>
            </w:r>
            <w:r w:rsidR="00911C15"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  <w:t>+</w:t>
            </w:r>
            <w:r w:rsidR="00911C15">
              <w:rPr>
                <w:rFonts w:ascii="Sakkal Majalla" w:eastAsia="Times New Roman" w:hAnsi="Sakkal Majalla" w:cs="Sakkal Majalla" w:hint="cs"/>
                <w:b/>
                <w:bCs/>
                <w:sz w:val="28"/>
                <w:szCs w:val="28"/>
                <w:rtl/>
              </w:rPr>
              <w:t>تقويم الوحدة</w:t>
            </w:r>
          </w:p>
        </w:tc>
      </w:tr>
      <w:tr w:rsidR="003B7A38" w:rsidRPr="00466DAE" w14:paraId="53FAB4D8" w14:textId="77777777" w:rsidTr="00ED550A">
        <w:trPr>
          <w:gridAfter w:val="1"/>
          <w:wAfter w:w="6" w:type="dxa"/>
          <w:trHeight w:val="917"/>
        </w:trPr>
        <w:tc>
          <w:tcPr>
            <w:tcW w:w="2842" w:type="dxa"/>
            <w:vMerge w:val="restart"/>
            <w:shd w:val="clear" w:color="auto" w:fill="FBE4D5" w:themeFill="accent2" w:themeFillTint="33"/>
            <w:noWrap/>
            <w:vAlign w:val="center"/>
            <w:hideMark/>
          </w:tcPr>
          <w:p w14:paraId="2ED26F40" w14:textId="77777777" w:rsidR="003B7A38" w:rsidRPr="00252174" w:rsidRDefault="003B7A38" w:rsidP="00377109">
            <w:pPr>
              <w:spacing w:after="0" w:line="240" w:lineRule="auto"/>
              <w:jc w:val="center"/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</w:pPr>
            <w:r w:rsidRPr="00252174"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  <w:t>الأسبوع (4)</w:t>
            </w:r>
          </w:p>
          <w:p w14:paraId="5A02A538" w14:textId="77777777" w:rsidR="003B7A38" w:rsidRPr="00252174" w:rsidRDefault="003B7A38" w:rsidP="00377109">
            <w:pPr>
              <w:spacing w:after="0" w:line="240" w:lineRule="auto"/>
              <w:jc w:val="center"/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</w:pPr>
            <w:r w:rsidRPr="00252174"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  <w:t>1/6/1444هـ  - 25/12/2022م</w:t>
            </w:r>
          </w:p>
          <w:p w14:paraId="32892D50" w14:textId="77777777" w:rsidR="003B7A38" w:rsidRPr="00252174" w:rsidRDefault="003B7A38" w:rsidP="00377109">
            <w:pPr>
              <w:spacing w:after="0" w:line="240" w:lineRule="auto"/>
              <w:jc w:val="center"/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</w:pPr>
            <w:r w:rsidRPr="00252174"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  <w:t>إلى</w:t>
            </w:r>
          </w:p>
          <w:p w14:paraId="539C12FA" w14:textId="77777777" w:rsidR="003B7A38" w:rsidRPr="00252174" w:rsidRDefault="003B7A38" w:rsidP="00377109">
            <w:pPr>
              <w:spacing w:after="0" w:line="240" w:lineRule="auto"/>
              <w:jc w:val="center"/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</w:pPr>
            <w:r w:rsidRPr="00252174"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  <w:t>5/6/1444هـ    - 29/12/2022م</w:t>
            </w:r>
          </w:p>
          <w:p w14:paraId="2590F483" w14:textId="77777777" w:rsidR="003B7A38" w:rsidRPr="00252174" w:rsidRDefault="003B7A38" w:rsidP="00377109">
            <w:pPr>
              <w:spacing w:after="0" w:line="240" w:lineRule="auto"/>
              <w:jc w:val="center"/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</w:rPr>
            </w:pPr>
          </w:p>
        </w:tc>
        <w:tc>
          <w:tcPr>
            <w:tcW w:w="1945" w:type="dxa"/>
            <w:gridSpan w:val="2"/>
            <w:vMerge w:val="restart"/>
            <w:shd w:val="clear" w:color="auto" w:fill="auto"/>
            <w:noWrap/>
            <w:vAlign w:val="center"/>
          </w:tcPr>
          <w:p w14:paraId="6DEBA247" w14:textId="59B57D82" w:rsidR="003B7A38" w:rsidRPr="00252174" w:rsidRDefault="003B7A38" w:rsidP="0004774A">
            <w:pPr>
              <w:spacing w:after="0" w:line="240" w:lineRule="auto"/>
              <w:jc w:val="center"/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</w:pPr>
            <w:r w:rsidRPr="00252174"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  <w:t>الخامسة</w:t>
            </w:r>
          </w:p>
        </w:tc>
        <w:tc>
          <w:tcPr>
            <w:tcW w:w="1638" w:type="dxa"/>
            <w:gridSpan w:val="2"/>
            <w:vMerge w:val="restart"/>
            <w:shd w:val="clear" w:color="auto" w:fill="auto"/>
            <w:vAlign w:val="center"/>
          </w:tcPr>
          <w:p w14:paraId="03BD7F59" w14:textId="454FB5D4" w:rsidR="003B7A38" w:rsidRPr="00252174" w:rsidRDefault="003B7A38" w:rsidP="0004774A">
            <w:pPr>
              <w:spacing w:after="0" w:line="240" w:lineRule="auto"/>
              <w:jc w:val="center"/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</w:pPr>
            <w:r w:rsidRPr="00252174"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  <w:t>الأرض والخريطة</w:t>
            </w:r>
          </w:p>
        </w:tc>
        <w:tc>
          <w:tcPr>
            <w:tcW w:w="1059" w:type="dxa"/>
            <w:vMerge w:val="restart"/>
            <w:shd w:val="clear" w:color="auto" w:fill="auto"/>
            <w:vAlign w:val="center"/>
          </w:tcPr>
          <w:p w14:paraId="2E0D3266" w14:textId="229CDA3E" w:rsidR="003B7A38" w:rsidRPr="00252174" w:rsidRDefault="003B7A38" w:rsidP="0004774A">
            <w:pPr>
              <w:spacing w:after="0" w:line="240" w:lineRule="auto"/>
              <w:jc w:val="center"/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</w:pPr>
            <w:r w:rsidRPr="00252174"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  <w:t>السابع عشر</w:t>
            </w:r>
          </w:p>
          <w:p w14:paraId="17CB2F0F" w14:textId="1F31B0F3" w:rsidR="003B7A38" w:rsidRPr="00252174" w:rsidRDefault="003B7A38" w:rsidP="0004774A">
            <w:pPr>
              <w:spacing w:after="0" w:line="240" w:lineRule="auto"/>
              <w:jc w:val="center"/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3140" w:type="dxa"/>
            <w:gridSpan w:val="3"/>
            <w:shd w:val="clear" w:color="auto" w:fill="auto"/>
            <w:vAlign w:val="center"/>
          </w:tcPr>
          <w:p w14:paraId="7312BD9F" w14:textId="77777777" w:rsidR="003B7A38" w:rsidRDefault="003B7A38" w:rsidP="0004774A">
            <w:pPr>
              <w:spacing w:after="0" w:line="240" w:lineRule="auto"/>
              <w:jc w:val="center"/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</w:pPr>
            <w:r w:rsidRPr="00252174"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  <w:t>الأرض</w:t>
            </w:r>
          </w:p>
          <w:p w14:paraId="45010A73" w14:textId="11A4969D" w:rsidR="003B7A38" w:rsidRPr="00252174" w:rsidRDefault="003B7A38" w:rsidP="0004774A">
            <w:pPr>
              <w:spacing w:after="0" w:line="240" w:lineRule="auto"/>
              <w:jc w:val="center"/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</w:pPr>
            <w:r>
              <w:rPr>
                <w:rFonts w:ascii="Sakkal Majalla" w:eastAsia="Times New Roman" w:hAnsi="Sakkal Majalla" w:cs="Sakkal Majalla" w:hint="cs"/>
                <w:b/>
                <w:bCs/>
                <w:sz w:val="28"/>
                <w:szCs w:val="28"/>
                <w:rtl/>
              </w:rPr>
              <w:t>( الأرض )</w:t>
            </w:r>
          </w:p>
        </w:tc>
      </w:tr>
      <w:tr w:rsidR="003B7A38" w:rsidRPr="00466DAE" w14:paraId="635E4FD3" w14:textId="77777777" w:rsidTr="00ED550A">
        <w:trPr>
          <w:gridAfter w:val="1"/>
          <w:wAfter w:w="6" w:type="dxa"/>
          <w:trHeight w:val="890"/>
        </w:trPr>
        <w:tc>
          <w:tcPr>
            <w:tcW w:w="2842" w:type="dxa"/>
            <w:vMerge/>
            <w:shd w:val="clear" w:color="auto" w:fill="FBE4D5" w:themeFill="accent2" w:themeFillTint="33"/>
            <w:noWrap/>
            <w:vAlign w:val="center"/>
          </w:tcPr>
          <w:p w14:paraId="16060261" w14:textId="77777777" w:rsidR="003B7A38" w:rsidRPr="00252174" w:rsidRDefault="003B7A38" w:rsidP="00377109">
            <w:pPr>
              <w:spacing w:after="0" w:line="240" w:lineRule="auto"/>
              <w:jc w:val="center"/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1945" w:type="dxa"/>
            <w:gridSpan w:val="2"/>
            <w:vMerge/>
            <w:shd w:val="clear" w:color="auto" w:fill="auto"/>
            <w:noWrap/>
            <w:vAlign w:val="center"/>
          </w:tcPr>
          <w:p w14:paraId="7F9603AC" w14:textId="77777777" w:rsidR="003B7A38" w:rsidRPr="00252174" w:rsidRDefault="003B7A38" w:rsidP="0004774A">
            <w:pPr>
              <w:spacing w:after="0" w:line="240" w:lineRule="auto"/>
              <w:jc w:val="center"/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1638" w:type="dxa"/>
            <w:gridSpan w:val="2"/>
            <w:vMerge/>
            <w:shd w:val="clear" w:color="auto" w:fill="auto"/>
            <w:vAlign w:val="center"/>
          </w:tcPr>
          <w:p w14:paraId="3917E5C8" w14:textId="77777777" w:rsidR="003B7A38" w:rsidRPr="00252174" w:rsidRDefault="003B7A38" w:rsidP="0004774A">
            <w:pPr>
              <w:spacing w:after="0" w:line="240" w:lineRule="auto"/>
              <w:jc w:val="center"/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1059" w:type="dxa"/>
            <w:vMerge/>
            <w:shd w:val="clear" w:color="auto" w:fill="auto"/>
            <w:vAlign w:val="center"/>
          </w:tcPr>
          <w:p w14:paraId="64D6ECB7" w14:textId="5E779E9F" w:rsidR="003B7A38" w:rsidRPr="00252174" w:rsidRDefault="003B7A38" w:rsidP="0004774A">
            <w:pPr>
              <w:spacing w:after="0" w:line="240" w:lineRule="auto"/>
              <w:jc w:val="center"/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3140" w:type="dxa"/>
            <w:gridSpan w:val="3"/>
            <w:shd w:val="clear" w:color="auto" w:fill="auto"/>
            <w:vAlign w:val="center"/>
          </w:tcPr>
          <w:p w14:paraId="1DB258B7" w14:textId="77777777" w:rsidR="003B7A38" w:rsidRPr="00A47B3C" w:rsidRDefault="003B7A38" w:rsidP="0004774A">
            <w:pPr>
              <w:spacing w:after="0" w:line="240" w:lineRule="auto"/>
              <w:jc w:val="center"/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</w:pPr>
            <w:r w:rsidRPr="00A47B3C"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  <w:t>تابع الأرض</w:t>
            </w:r>
          </w:p>
          <w:p w14:paraId="24441820" w14:textId="4C4AAC63" w:rsidR="003B7A38" w:rsidRPr="00252174" w:rsidRDefault="003B7A38" w:rsidP="0004774A">
            <w:pPr>
              <w:spacing w:after="0" w:line="240" w:lineRule="auto"/>
              <w:jc w:val="center"/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</w:pPr>
            <w:r w:rsidRPr="00A47B3C">
              <w:rPr>
                <w:rFonts w:ascii="Sakkal Majalla" w:eastAsia="Times New Roman" w:hAnsi="Sakkal Majalla" w:cs="Sakkal Majalla" w:hint="cs"/>
                <w:b/>
                <w:bCs/>
                <w:sz w:val="28"/>
                <w:szCs w:val="28"/>
                <w:rtl/>
              </w:rPr>
              <w:t>( شكل</w:t>
            </w:r>
            <w:r>
              <w:rPr>
                <w:rFonts w:ascii="Sakkal Majalla" w:eastAsia="Times New Roman" w:hAnsi="Sakkal Majalla" w:cs="Sakkal Majalla" w:hint="cs"/>
                <w:b/>
                <w:bCs/>
                <w:sz w:val="28"/>
                <w:szCs w:val="28"/>
                <w:rtl/>
              </w:rPr>
              <w:t xml:space="preserve"> الأرض )</w:t>
            </w:r>
          </w:p>
        </w:tc>
      </w:tr>
      <w:tr w:rsidR="003B7A38" w:rsidRPr="00466DAE" w14:paraId="179590F7" w14:textId="77777777" w:rsidTr="00ED550A">
        <w:trPr>
          <w:gridAfter w:val="1"/>
          <w:wAfter w:w="6" w:type="dxa"/>
          <w:trHeight w:val="70"/>
        </w:trPr>
        <w:tc>
          <w:tcPr>
            <w:tcW w:w="2842" w:type="dxa"/>
            <w:vMerge w:val="restart"/>
            <w:shd w:val="clear" w:color="auto" w:fill="FBE4D5" w:themeFill="accent2" w:themeFillTint="33"/>
            <w:noWrap/>
            <w:vAlign w:val="center"/>
            <w:hideMark/>
          </w:tcPr>
          <w:p w14:paraId="53F89EDB" w14:textId="77777777" w:rsidR="003B7A38" w:rsidRPr="00252174" w:rsidRDefault="003B7A38" w:rsidP="00377109">
            <w:pPr>
              <w:spacing w:after="0" w:line="240" w:lineRule="auto"/>
              <w:jc w:val="center"/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</w:pPr>
            <w:r w:rsidRPr="00252174"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  <w:t>الأسبوع (5)</w:t>
            </w:r>
          </w:p>
          <w:p w14:paraId="03F30FFA" w14:textId="77777777" w:rsidR="003B7A38" w:rsidRPr="00252174" w:rsidRDefault="003B7A38" w:rsidP="00377109">
            <w:pPr>
              <w:spacing w:after="0" w:line="240" w:lineRule="auto"/>
              <w:jc w:val="center"/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</w:pPr>
            <w:r w:rsidRPr="00252174"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  <w:t>8/6/1444هـ    - 1/1/2023م</w:t>
            </w:r>
          </w:p>
          <w:p w14:paraId="1EB8AA30" w14:textId="77777777" w:rsidR="003B7A38" w:rsidRPr="00252174" w:rsidRDefault="003B7A38" w:rsidP="00377109">
            <w:pPr>
              <w:spacing w:after="0" w:line="240" w:lineRule="auto"/>
              <w:jc w:val="center"/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</w:pPr>
            <w:r w:rsidRPr="00252174"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  <w:t>إلى</w:t>
            </w:r>
          </w:p>
          <w:p w14:paraId="2D65A80A" w14:textId="77777777" w:rsidR="003B7A38" w:rsidRPr="00252174" w:rsidRDefault="003B7A38" w:rsidP="00377109">
            <w:pPr>
              <w:spacing w:after="0" w:line="240" w:lineRule="auto"/>
              <w:jc w:val="center"/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</w:rPr>
            </w:pPr>
            <w:r w:rsidRPr="00252174"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  <w:t>12/6/1444هـ   -   5/1/2023م</w:t>
            </w:r>
          </w:p>
        </w:tc>
        <w:tc>
          <w:tcPr>
            <w:tcW w:w="1945" w:type="dxa"/>
            <w:gridSpan w:val="2"/>
            <w:vMerge/>
            <w:shd w:val="clear" w:color="auto" w:fill="auto"/>
            <w:noWrap/>
            <w:vAlign w:val="center"/>
          </w:tcPr>
          <w:p w14:paraId="3B0C1D18" w14:textId="77777777" w:rsidR="003B7A38" w:rsidRPr="00252174" w:rsidRDefault="003B7A38" w:rsidP="0004774A">
            <w:pPr>
              <w:spacing w:after="0" w:line="240" w:lineRule="auto"/>
              <w:jc w:val="center"/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1638" w:type="dxa"/>
            <w:gridSpan w:val="2"/>
            <w:vMerge/>
            <w:shd w:val="clear" w:color="auto" w:fill="auto"/>
            <w:vAlign w:val="center"/>
          </w:tcPr>
          <w:p w14:paraId="5AC4FF14" w14:textId="77777777" w:rsidR="003B7A38" w:rsidRPr="00252174" w:rsidRDefault="003B7A38" w:rsidP="0004774A">
            <w:pPr>
              <w:spacing w:after="0" w:line="240" w:lineRule="auto"/>
              <w:jc w:val="center"/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1059" w:type="dxa"/>
            <w:vMerge w:val="restart"/>
            <w:shd w:val="clear" w:color="auto" w:fill="auto"/>
            <w:vAlign w:val="center"/>
          </w:tcPr>
          <w:p w14:paraId="627B8535" w14:textId="77777777" w:rsidR="003B7A38" w:rsidRDefault="003B7A38" w:rsidP="0004774A">
            <w:pPr>
              <w:spacing w:after="0" w:line="240" w:lineRule="auto"/>
              <w:jc w:val="center"/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</w:rPr>
            </w:pPr>
          </w:p>
          <w:p w14:paraId="4970796C" w14:textId="77777777" w:rsidR="003B7A38" w:rsidRDefault="003B7A38" w:rsidP="0004774A">
            <w:pPr>
              <w:spacing w:after="0" w:line="240" w:lineRule="auto"/>
              <w:jc w:val="center"/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</w:rPr>
            </w:pPr>
          </w:p>
          <w:p w14:paraId="527B6886" w14:textId="766D3338" w:rsidR="003B7A38" w:rsidRPr="00252174" w:rsidRDefault="003B7A38" w:rsidP="0004774A">
            <w:pPr>
              <w:spacing w:after="0" w:line="240" w:lineRule="auto"/>
              <w:jc w:val="center"/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</w:pPr>
            <w:r w:rsidRPr="00252174"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  <w:t>الثامن عشر</w:t>
            </w:r>
          </w:p>
          <w:p w14:paraId="677594F7" w14:textId="77777777" w:rsidR="003B7A38" w:rsidRDefault="003B7A38" w:rsidP="0004774A">
            <w:pPr>
              <w:spacing w:after="0" w:line="240" w:lineRule="auto"/>
              <w:jc w:val="center"/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</w:rPr>
            </w:pPr>
          </w:p>
          <w:p w14:paraId="5E65CD5D" w14:textId="77777777" w:rsidR="003B7A38" w:rsidRDefault="003B7A38" w:rsidP="0004774A">
            <w:pPr>
              <w:spacing w:after="0" w:line="240" w:lineRule="auto"/>
              <w:jc w:val="center"/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</w:rPr>
            </w:pPr>
          </w:p>
          <w:p w14:paraId="2C0D2B79" w14:textId="77777777" w:rsidR="003B7A38" w:rsidRDefault="003B7A38" w:rsidP="0004774A">
            <w:pPr>
              <w:spacing w:after="0" w:line="240" w:lineRule="auto"/>
              <w:jc w:val="center"/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</w:rPr>
            </w:pPr>
          </w:p>
          <w:p w14:paraId="7020EB2C" w14:textId="77777777" w:rsidR="003B7A38" w:rsidRDefault="003B7A38" w:rsidP="0004774A">
            <w:pPr>
              <w:spacing w:after="0" w:line="240" w:lineRule="auto"/>
              <w:jc w:val="center"/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</w:rPr>
            </w:pPr>
          </w:p>
          <w:p w14:paraId="0613FE72" w14:textId="77777777" w:rsidR="003B7A38" w:rsidRDefault="003B7A38" w:rsidP="0004774A">
            <w:pPr>
              <w:spacing w:after="0" w:line="240" w:lineRule="auto"/>
              <w:jc w:val="center"/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</w:rPr>
            </w:pPr>
          </w:p>
          <w:p w14:paraId="6D1F5905" w14:textId="77777777" w:rsidR="003B7A38" w:rsidRDefault="003B7A38" w:rsidP="0004774A">
            <w:pPr>
              <w:spacing w:after="0" w:line="240" w:lineRule="auto"/>
              <w:jc w:val="center"/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</w:rPr>
            </w:pPr>
          </w:p>
          <w:p w14:paraId="527A888B" w14:textId="3043C9E4" w:rsidR="003B7A38" w:rsidRPr="00252174" w:rsidRDefault="003B7A38" w:rsidP="0004774A">
            <w:pPr>
              <w:spacing w:after="0" w:line="240" w:lineRule="auto"/>
              <w:jc w:val="center"/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3140" w:type="dxa"/>
            <w:gridSpan w:val="3"/>
            <w:shd w:val="clear" w:color="auto" w:fill="auto"/>
            <w:vAlign w:val="center"/>
          </w:tcPr>
          <w:p w14:paraId="51CFF3D0" w14:textId="77777777" w:rsidR="003B7A38" w:rsidRDefault="003B7A38" w:rsidP="0004774A">
            <w:pPr>
              <w:spacing w:after="0" w:line="240" w:lineRule="auto"/>
              <w:jc w:val="center"/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</w:pPr>
            <w:r w:rsidRPr="00252174"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  <w:t>أشكال سطح الأرض</w:t>
            </w:r>
          </w:p>
          <w:p w14:paraId="2FEC4EBE" w14:textId="59D082E8" w:rsidR="003B7A38" w:rsidRPr="00252174" w:rsidRDefault="003B7A38" w:rsidP="0004774A">
            <w:pPr>
              <w:spacing w:after="0" w:line="240" w:lineRule="auto"/>
              <w:jc w:val="center"/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</w:pPr>
            <w:r>
              <w:rPr>
                <w:rFonts w:ascii="Sakkal Majalla" w:eastAsia="Times New Roman" w:hAnsi="Sakkal Majalla" w:cs="Sakkal Majalla" w:hint="cs"/>
                <w:b/>
                <w:bCs/>
                <w:sz w:val="28"/>
                <w:szCs w:val="28"/>
                <w:rtl/>
              </w:rPr>
              <w:t>( سطح الأرض )</w:t>
            </w:r>
          </w:p>
        </w:tc>
      </w:tr>
      <w:tr w:rsidR="003B7A38" w:rsidRPr="00466DAE" w14:paraId="28C84694" w14:textId="77777777" w:rsidTr="00ED550A">
        <w:trPr>
          <w:gridAfter w:val="1"/>
          <w:wAfter w:w="6" w:type="dxa"/>
          <w:trHeight w:val="1102"/>
        </w:trPr>
        <w:tc>
          <w:tcPr>
            <w:tcW w:w="2842" w:type="dxa"/>
            <w:vMerge/>
            <w:shd w:val="clear" w:color="auto" w:fill="FBE4D5" w:themeFill="accent2" w:themeFillTint="33"/>
            <w:noWrap/>
            <w:vAlign w:val="center"/>
          </w:tcPr>
          <w:p w14:paraId="4F940314" w14:textId="77777777" w:rsidR="003B7A38" w:rsidRPr="00252174" w:rsidRDefault="003B7A38" w:rsidP="00377109">
            <w:pPr>
              <w:spacing w:after="0" w:line="240" w:lineRule="auto"/>
              <w:jc w:val="center"/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1945" w:type="dxa"/>
            <w:gridSpan w:val="2"/>
            <w:vMerge/>
            <w:shd w:val="clear" w:color="auto" w:fill="auto"/>
            <w:noWrap/>
            <w:vAlign w:val="center"/>
          </w:tcPr>
          <w:p w14:paraId="7C46F725" w14:textId="77777777" w:rsidR="003B7A38" w:rsidRPr="00252174" w:rsidRDefault="003B7A38" w:rsidP="0004774A">
            <w:pPr>
              <w:spacing w:after="0" w:line="240" w:lineRule="auto"/>
              <w:jc w:val="center"/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1638" w:type="dxa"/>
            <w:gridSpan w:val="2"/>
            <w:vMerge/>
            <w:shd w:val="clear" w:color="auto" w:fill="auto"/>
            <w:vAlign w:val="center"/>
          </w:tcPr>
          <w:p w14:paraId="49844153" w14:textId="77777777" w:rsidR="003B7A38" w:rsidRPr="00252174" w:rsidRDefault="003B7A38" w:rsidP="0004774A">
            <w:pPr>
              <w:spacing w:after="0" w:line="240" w:lineRule="auto"/>
              <w:jc w:val="center"/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1059" w:type="dxa"/>
            <w:vMerge/>
            <w:shd w:val="clear" w:color="auto" w:fill="auto"/>
            <w:vAlign w:val="center"/>
          </w:tcPr>
          <w:p w14:paraId="71CAE2CB" w14:textId="55239E44" w:rsidR="003B7A38" w:rsidRPr="00252174" w:rsidRDefault="003B7A38" w:rsidP="0004774A">
            <w:pPr>
              <w:spacing w:after="0" w:line="240" w:lineRule="auto"/>
              <w:jc w:val="center"/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3140" w:type="dxa"/>
            <w:gridSpan w:val="3"/>
            <w:shd w:val="clear" w:color="auto" w:fill="auto"/>
            <w:vAlign w:val="center"/>
          </w:tcPr>
          <w:p w14:paraId="01D2144C" w14:textId="77777777" w:rsidR="003B7A38" w:rsidRDefault="003B7A38" w:rsidP="0004774A">
            <w:pPr>
              <w:spacing w:after="0" w:line="240" w:lineRule="auto"/>
              <w:jc w:val="center"/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</w:pPr>
            <w:r w:rsidRPr="00252174"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  <w:t>تابع أشكال سطح الأرض</w:t>
            </w:r>
          </w:p>
          <w:p w14:paraId="0F6B7731" w14:textId="320D2469" w:rsidR="003B7A38" w:rsidRPr="00252174" w:rsidRDefault="003B7A38" w:rsidP="0004774A">
            <w:pPr>
              <w:spacing w:after="0" w:line="240" w:lineRule="auto"/>
              <w:jc w:val="center"/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</w:pPr>
            <w:r>
              <w:rPr>
                <w:rFonts w:ascii="Sakkal Majalla" w:eastAsia="Times New Roman" w:hAnsi="Sakkal Majalla" w:cs="Sakkal Majalla" w:hint="cs"/>
                <w:b/>
                <w:bCs/>
                <w:sz w:val="28"/>
                <w:szCs w:val="28"/>
                <w:rtl/>
              </w:rPr>
              <w:t>الأشكال الطبيعية على سطح الأرض (الجبل ، الهضبة ، السهل ، الواحة )</w:t>
            </w:r>
          </w:p>
        </w:tc>
      </w:tr>
      <w:tr w:rsidR="003B7A38" w:rsidRPr="00466DAE" w14:paraId="0A99A48F" w14:textId="77777777" w:rsidTr="00ED550A">
        <w:trPr>
          <w:gridAfter w:val="1"/>
          <w:wAfter w:w="6" w:type="dxa"/>
          <w:trHeight w:val="1103"/>
        </w:trPr>
        <w:tc>
          <w:tcPr>
            <w:tcW w:w="2842" w:type="dxa"/>
            <w:vMerge w:val="restart"/>
            <w:shd w:val="clear" w:color="auto" w:fill="FBE4D5" w:themeFill="accent2" w:themeFillTint="33"/>
            <w:noWrap/>
            <w:vAlign w:val="center"/>
            <w:hideMark/>
          </w:tcPr>
          <w:p w14:paraId="5FE70136" w14:textId="77777777" w:rsidR="003B7A38" w:rsidRPr="00252174" w:rsidRDefault="003B7A38" w:rsidP="00252174">
            <w:pPr>
              <w:spacing w:after="0" w:line="240" w:lineRule="auto"/>
              <w:jc w:val="center"/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</w:pPr>
            <w:r w:rsidRPr="00252174"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  <w:t>الأسبوع (6)</w:t>
            </w:r>
          </w:p>
          <w:p w14:paraId="3C265846" w14:textId="77777777" w:rsidR="003B7A38" w:rsidRPr="00252174" w:rsidRDefault="003B7A38" w:rsidP="00252174">
            <w:pPr>
              <w:spacing w:after="0" w:line="240" w:lineRule="auto"/>
              <w:jc w:val="center"/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</w:pPr>
            <w:r w:rsidRPr="00252174"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  <w:t>15/6/1444هـ     8/1/2023م</w:t>
            </w:r>
          </w:p>
          <w:p w14:paraId="26153F3C" w14:textId="77777777" w:rsidR="003B7A38" w:rsidRPr="00252174" w:rsidRDefault="003B7A38" w:rsidP="00252174">
            <w:pPr>
              <w:spacing w:after="0" w:line="240" w:lineRule="auto"/>
              <w:jc w:val="center"/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</w:pPr>
            <w:r w:rsidRPr="00252174"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  <w:t xml:space="preserve">إلى </w:t>
            </w:r>
          </w:p>
          <w:p w14:paraId="1827B76B" w14:textId="77777777" w:rsidR="003B7A38" w:rsidRPr="00252174" w:rsidRDefault="003B7A38" w:rsidP="00252174">
            <w:pPr>
              <w:spacing w:after="0" w:line="240" w:lineRule="auto"/>
              <w:jc w:val="center"/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</w:pPr>
            <w:r w:rsidRPr="00252174"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  <w:t>19/6/1444هـ  -  12/1/2023م</w:t>
            </w:r>
          </w:p>
        </w:tc>
        <w:tc>
          <w:tcPr>
            <w:tcW w:w="1945" w:type="dxa"/>
            <w:gridSpan w:val="2"/>
            <w:vMerge/>
            <w:shd w:val="clear" w:color="auto" w:fill="auto"/>
            <w:noWrap/>
            <w:vAlign w:val="center"/>
          </w:tcPr>
          <w:p w14:paraId="0C1AB087" w14:textId="77777777" w:rsidR="003B7A38" w:rsidRPr="00252174" w:rsidRDefault="003B7A38" w:rsidP="0004774A">
            <w:pPr>
              <w:spacing w:after="0" w:line="240" w:lineRule="auto"/>
              <w:jc w:val="center"/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1638" w:type="dxa"/>
            <w:gridSpan w:val="2"/>
            <w:vMerge/>
            <w:shd w:val="clear" w:color="auto" w:fill="auto"/>
            <w:vAlign w:val="center"/>
          </w:tcPr>
          <w:p w14:paraId="76F2D1DA" w14:textId="77777777" w:rsidR="003B7A38" w:rsidRPr="00252174" w:rsidRDefault="003B7A38" w:rsidP="0004774A">
            <w:pPr>
              <w:spacing w:after="0" w:line="240" w:lineRule="auto"/>
              <w:jc w:val="center"/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1059" w:type="dxa"/>
            <w:vMerge/>
            <w:shd w:val="clear" w:color="auto" w:fill="auto"/>
            <w:vAlign w:val="center"/>
          </w:tcPr>
          <w:p w14:paraId="5C699BD8" w14:textId="06CB207B" w:rsidR="003B7A38" w:rsidRPr="00252174" w:rsidRDefault="003B7A38" w:rsidP="0004774A">
            <w:pPr>
              <w:spacing w:after="0" w:line="240" w:lineRule="auto"/>
              <w:jc w:val="center"/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3140" w:type="dxa"/>
            <w:gridSpan w:val="3"/>
            <w:shd w:val="clear" w:color="auto" w:fill="auto"/>
          </w:tcPr>
          <w:p w14:paraId="0CDD697B" w14:textId="3F66CC3C" w:rsidR="003B7A38" w:rsidRDefault="003B7A38" w:rsidP="0004774A">
            <w:pPr>
              <w:spacing w:after="0" w:line="240" w:lineRule="auto"/>
              <w:jc w:val="center"/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</w:pPr>
            <w:r w:rsidRPr="00252174"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  <w:t>تابع أشكال سطح الأر</w:t>
            </w:r>
            <w:r>
              <w:rPr>
                <w:rFonts w:ascii="Sakkal Majalla" w:eastAsia="Times New Roman" w:hAnsi="Sakkal Majalla" w:cs="Sakkal Majalla" w:hint="cs"/>
                <w:b/>
                <w:bCs/>
                <w:sz w:val="28"/>
                <w:szCs w:val="28"/>
                <w:rtl/>
              </w:rPr>
              <w:t>ض</w:t>
            </w:r>
          </w:p>
          <w:p w14:paraId="3127D029" w14:textId="77777777" w:rsidR="00ED550A" w:rsidRDefault="003B7A38" w:rsidP="0004774A">
            <w:pPr>
              <w:spacing w:after="0" w:line="240" w:lineRule="auto"/>
              <w:jc w:val="center"/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</w:pPr>
            <w:r>
              <w:rPr>
                <w:rFonts w:ascii="Sakkal Majalla" w:eastAsia="Times New Roman" w:hAnsi="Sakkal Majalla" w:cs="Sakkal Majalla" w:hint="cs"/>
                <w:b/>
                <w:bCs/>
                <w:sz w:val="28"/>
                <w:szCs w:val="28"/>
                <w:rtl/>
              </w:rPr>
              <w:t xml:space="preserve">الأشكال الطبيعية على سطح الأرض </w:t>
            </w:r>
          </w:p>
          <w:p w14:paraId="46B43673" w14:textId="6E9E5F17" w:rsidR="003B7A38" w:rsidRPr="00252174" w:rsidRDefault="00ED550A" w:rsidP="0004774A">
            <w:pPr>
              <w:spacing w:after="0" w:line="240" w:lineRule="auto"/>
              <w:jc w:val="center"/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</w:pPr>
            <w:r>
              <w:rPr>
                <w:rFonts w:ascii="Sakkal Majalla" w:eastAsia="Times New Roman" w:hAnsi="Sakkal Majalla" w:cs="Sakkal Majalla" w:hint="cs"/>
                <w:b/>
                <w:bCs/>
                <w:sz w:val="28"/>
                <w:szCs w:val="28"/>
                <w:rtl/>
              </w:rPr>
              <w:t>(الوادي</w:t>
            </w:r>
            <w:r w:rsidR="003B7A38">
              <w:rPr>
                <w:rFonts w:ascii="Sakkal Majalla" w:eastAsia="Times New Roman" w:hAnsi="Sakkal Majalla" w:cs="Sakkal Majalla" w:hint="cs"/>
                <w:b/>
                <w:bCs/>
                <w:sz w:val="28"/>
                <w:szCs w:val="28"/>
                <w:rtl/>
              </w:rPr>
              <w:t xml:space="preserve"> ، الصحراء ، الجزيرة ، شبه الجزيرة )</w:t>
            </w:r>
          </w:p>
        </w:tc>
      </w:tr>
      <w:tr w:rsidR="003B7A38" w:rsidRPr="00466DAE" w14:paraId="09CA9D03" w14:textId="77777777" w:rsidTr="00ED550A">
        <w:trPr>
          <w:gridAfter w:val="1"/>
          <w:wAfter w:w="6" w:type="dxa"/>
          <w:trHeight w:val="1102"/>
        </w:trPr>
        <w:tc>
          <w:tcPr>
            <w:tcW w:w="2842" w:type="dxa"/>
            <w:vMerge/>
            <w:shd w:val="clear" w:color="auto" w:fill="FBE4D5" w:themeFill="accent2" w:themeFillTint="33"/>
            <w:noWrap/>
            <w:vAlign w:val="center"/>
          </w:tcPr>
          <w:p w14:paraId="4097842C" w14:textId="77777777" w:rsidR="003B7A38" w:rsidRPr="00252174" w:rsidRDefault="003B7A38" w:rsidP="00252174">
            <w:pPr>
              <w:spacing w:after="0" w:line="240" w:lineRule="auto"/>
              <w:jc w:val="center"/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1945" w:type="dxa"/>
            <w:gridSpan w:val="2"/>
            <w:vMerge/>
            <w:shd w:val="clear" w:color="auto" w:fill="auto"/>
            <w:noWrap/>
            <w:vAlign w:val="center"/>
          </w:tcPr>
          <w:p w14:paraId="0FB650EC" w14:textId="77777777" w:rsidR="003B7A38" w:rsidRPr="00252174" w:rsidRDefault="003B7A38" w:rsidP="0004774A">
            <w:pPr>
              <w:spacing w:after="0" w:line="240" w:lineRule="auto"/>
              <w:jc w:val="center"/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1638" w:type="dxa"/>
            <w:gridSpan w:val="2"/>
            <w:vMerge/>
            <w:shd w:val="clear" w:color="auto" w:fill="auto"/>
            <w:vAlign w:val="center"/>
          </w:tcPr>
          <w:p w14:paraId="604B2568" w14:textId="77777777" w:rsidR="003B7A38" w:rsidRPr="00252174" w:rsidRDefault="003B7A38" w:rsidP="0004774A">
            <w:pPr>
              <w:spacing w:after="0" w:line="240" w:lineRule="auto"/>
              <w:jc w:val="center"/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1059" w:type="dxa"/>
            <w:vMerge w:val="restart"/>
            <w:shd w:val="clear" w:color="auto" w:fill="auto"/>
            <w:vAlign w:val="center"/>
          </w:tcPr>
          <w:p w14:paraId="04956622" w14:textId="5652DC1C" w:rsidR="003B7A38" w:rsidRPr="00252174" w:rsidRDefault="003B7A38" w:rsidP="0004774A">
            <w:pPr>
              <w:spacing w:after="0" w:line="240" w:lineRule="auto"/>
              <w:jc w:val="center"/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  <w:lang w:bidi="ar-KW"/>
              </w:rPr>
            </w:pPr>
            <w:r>
              <w:rPr>
                <w:rFonts w:ascii="Sakkal Majalla" w:eastAsia="Times New Roman" w:hAnsi="Sakkal Majalla" w:cs="Sakkal Majalla" w:hint="cs"/>
                <w:b/>
                <w:bCs/>
                <w:sz w:val="28"/>
                <w:szCs w:val="28"/>
                <w:rtl/>
                <w:lang w:bidi="ar-KW"/>
              </w:rPr>
              <w:t>التاسع عشر</w:t>
            </w:r>
          </w:p>
          <w:p w14:paraId="3DE6DF0C" w14:textId="0316B0D3" w:rsidR="003B7A38" w:rsidRPr="00252174" w:rsidRDefault="003B7A38" w:rsidP="0004774A">
            <w:pPr>
              <w:spacing w:after="0" w:line="240" w:lineRule="auto"/>
              <w:jc w:val="center"/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3140" w:type="dxa"/>
            <w:gridSpan w:val="3"/>
            <w:shd w:val="clear" w:color="auto" w:fill="auto"/>
            <w:vAlign w:val="center"/>
          </w:tcPr>
          <w:p w14:paraId="14D4E2DD" w14:textId="77777777" w:rsidR="003B7A38" w:rsidRDefault="003B7A38" w:rsidP="0004774A">
            <w:pPr>
              <w:spacing w:after="0" w:line="240" w:lineRule="auto"/>
              <w:jc w:val="center"/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</w:pPr>
            <w:r w:rsidRPr="00252174"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  <w:t>دوران الأرض</w:t>
            </w:r>
          </w:p>
          <w:p w14:paraId="5D07A826" w14:textId="0410F3EA" w:rsidR="003B7A38" w:rsidRPr="00252174" w:rsidRDefault="00ED550A" w:rsidP="0004774A">
            <w:pPr>
              <w:spacing w:after="0" w:line="240" w:lineRule="auto"/>
              <w:jc w:val="center"/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</w:pPr>
            <w:r>
              <w:rPr>
                <w:rFonts w:ascii="Sakkal Majalla" w:eastAsia="Times New Roman" w:hAnsi="Sakkal Majalla" w:cs="Sakkal Majalla" w:hint="cs"/>
                <w:b/>
                <w:bCs/>
                <w:sz w:val="28"/>
                <w:szCs w:val="28"/>
                <w:rtl/>
              </w:rPr>
              <w:t>(حركات</w:t>
            </w:r>
            <w:r w:rsidR="003B7A38">
              <w:rPr>
                <w:rFonts w:ascii="Sakkal Majalla" w:eastAsia="Times New Roman" w:hAnsi="Sakkal Majalla" w:cs="Sakkal Majalla" w:hint="cs"/>
                <w:b/>
                <w:bCs/>
                <w:sz w:val="28"/>
                <w:szCs w:val="28"/>
                <w:rtl/>
              </w:rPr>
              <w:t xml:space="preserve"> الأرض )</w:t>
            </w:r>
          </w:p>
        </w:tc>
      </w:tr>
      <w:tr w:rsidR="003B7A38" w:rsidRPr="00466DAE" w14:paraId="313A997A" w14:textId="77777777" w:rsidTr="00ED550A">
        <w:trPr>
          <w:gridAfter w:val="1"/>
          <w:wAfter w:w="6" w:type="dxa"/>
          <w:trHeight w:val="1095"/>
        </w:trPr>
        <w:tc>
          <w:tcPr>
            <w:tcW w:w="2842" w:type="dxa"/>
            <w:vMerge w:val="restart"/>
            <w:shd w:val="clear" w:color="auto" w:fill="FBE4D5" w:themeFill="accent2" w:themeFillTint="33"/>
            <w:noWrap/>
            <w:vAlign w:val="center"/>
            <w:hideMark/>
          </w:tcPr>
          <w:p w14:paraId="434AC011" w14:textId="77777777" w:rsidR="003B7A38" w:rsidRPr="00252174" w:rsidRDefault="003B7A38" w:rsidP="00252174">
            <w:pPr>
              <w:spacing w:after="0" w:line="240" w:lineRule="auto"/>
              <w:jc w:val="center"/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</w:pPr>
            <w:r w:rsidRPr="00252174"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  <w:t>الأسبوع (7)</w:t>
            </w:r>
          </w:p>
          <w:p w14:paraId="25B715E8" w14:textId="77777777" w:rsidR="003B7A38" w:rsidRPr="00252174" w:rsidRDefault="003B7A38" w:rsidP="00252174">
            <w:pPr>
              <w:spacing w:after="0" w:line="240" w:lineRule="auto"/>
              <w:jc w:val="center"/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</w:pPr>
            <w:r w:rsidRPr="00252174"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  <w:t>22/6/1444هـ   - 15/1/2023م</w:t>
            </w:r>
          </w:p>
          <w:p w14:paraId="7BD034ED" w14:textId="77777777" w:rsidR="003B7A38" w:rsidRPr="00252174" w:rsidRDefault="003B7A38" w:rsidP="00252174">
            <w:pPr>
              <w:spacing w:after="0" w:line="240" w:lineRule="auto"/>
              <w:jc w:val="center"/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</w:pPr>
            <w:r w:rsidRPr="00252174"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  <w:t>إلى</w:t>
            </w:r>
          </w:p>
          <w:p w14:paraId="7D8B6B85" w14:textId="77777777" w:rsidR="003B7A38" w:rsidRPr="00252174" w:rsidRDefault="003B7A38" w:rsidP="00252174">
            <w:pPr>
              <w:spacing w:after="0" w:line="240" w:lineRule="auto"/>
              <w:jc w:val="center"/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</w:pPr>
            <w:r w:rsidRPr="00252174"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  <w:t>26/6/1444هـ -  19/1/2023م</w:t>
            </w:r>
          </w:p>
          <w:p w14:paraId="68A8BE3B" w14:textId="77777777" w:rsidR="003B7A38" w:rsidRPr="00252174" w:rsidRDefault="003B7A38" w:rsidP="00252174">
            <w:pPr>
              <w:spacing w:after="0" w:line="240" w:lineRule="auto"/>
              <w:jc w:val="center"/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</w:rPr>
            </w:pPr>
            <w:r w:rsidRPr="00252174"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  <w:t>إجازة مطولة: الأحد والاثنين</w:t>
            </w:r>
          </w:p>
        </w:tc>
        <w:tc>
          <w:tcPr>
            <w:tcW w:w="1945" w:type="dxa"/>
            <w:gridSpan w:val="2"/>
            <w:vMerge/>
            <w:shd w:val="clear" w:color="auto" w:fill="auto"/>
            <w:noWrap/>
            <w:vAlign w:val="center"/>
          </w:tcPr>
          <w:p w14:paraId="59149437" w14:textId="77777777" w:rsidR="003B7A38" w:rsidRPr="00252174" w:rsidRDefault="003B7A38" w:rsidP="0004774A">
            <w:pPr>
              <w:spacing w:after="0" w:line="240" w:lineRule="auto"/>
              <w:jc w:val="center"/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1638" w:type="dxa"/>
            <w:gridSpan w:val="2"/>
            <w:vMerge/>
            <w:shd w:val="clear" w:color="auto" w:fill="auto"/>
            <w:vAlign w:val="center"/>
          </w:tcPr>
          <w:p w14:paraId="0586FA65" w14:textId="77777777" w:rsidR="003B7A38" w:rsidRPr="00252174" w:rsidRDefault="003B7A38" w:rsidP="0004774A">
            <w:pPr>
              <w:spacing w:after="0" w:line="240" w:lineRule="auto"/>
              <w:jc w:val="center"/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1059" w:type="dxa"/>
            <w:vMerge/>
            <w:shd w:val="clear" w:color="auto" w:fill="auto"/>
            <w:vAlign w:val="center"/>
          </w:tcPr>
          <w:p w14:paraId="2640A433" w14:textId="1507423D" w:rsidR="003B7A38" w:rsidRPr="00252174" w:rsidRDefault="003B7A38" w:rsidP="0004774A">
            <w:pPr>
              <w:spacing w:after="0" w:line="240" w:lineRule="auto"/>
              <w:jc w:val="center"/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3140" w:type="dxa"/>
            <w:gridSpan w:val="3"/>
            <w:shd w:val="clear" w:color="auto" w:fill="auto"/>
            <w:vAlign w:val="center"/>
          </w:tcPr>
          <w:p w14:paraId="7D9F34ED" w14:textId="699F081D" w:rsidR="003B7A38" w:rsidRDefault="003B7A38" w:rsidP="0004774A">
            <w:pPr>
              <w:spacing w:after="0" w:line="240" w:lineRule="auto"/>
              <w:jc w:val="center"/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</w:pPr>
            <w:r>
              <w:rPr>
                <w:rFonts w:ascii="Sakkal Majalla" w:eastAsia="Times New Roman" w:hAnsi="Sakkal Majalla" w:cs="Sakkal Majalla" w:hint="cs"/>
                <w:b/>
                <w:bCs/>
                <w:sz w:val="28"/>
                <w:szCs w:val="28"/>
                <w:rtl/>
              </w:rPr>
              <w:t xml:space="preserve">تابع </w:t>
            </w:r>
            <w:r w:rsidRPr="00252174">
              <w:rPr>
                <w:rFonts w:ascii="Sakkal Majalla" w:eastAsia="Times New Roman" w:hAnsi="Sakkal Majalla" w:cs="Sakkal Majalla" w:hint="cs"/>
                <w:b/>
                <w:bCs/>
                <w:sz w:val="28"/>
                <w:szCs w:val="28"/>
                <w:rtl/>
              </w:rPr>
              <w:t>دوران</w:t>
            </w:r>
            <w:r w:rsidRPr="00252174"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  <w:t xml:space="preserve"> الأرض</w:t>
            </w:r>
          </w:p>
          <w:p w14:paraId="2C96D372" w14:textId="1531A4B8" w:rsidR="003B7A38" w:rsidRPr="00252174" w:rsidRDefault="003B7A38" w:rsidP="0004774A">
            <w:pPr>
              <w:spacing w:after="0" w:line="240" w:lineRule="auto"/>
              <w:jc w:val="center"/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</w:pPr>
            <w:r>
              <w:rPr>
                <w:rFonts w:ascii="Sakkal Majalla" w:eastAsia="Times New Roman" w:hAnsi="Sakkal Majalla" w:cs="Sakkal Majalla" w:hint="cs"/>
                <w:b/>
                <w:bCs/>
                <w:sz w:val="28"/>
                <w:szCs w:val="28"/>
                <w:rtl/>
              </w:rPr>
              <w:t>( أهمية تنوع الفصول الأربعة )</w:t>
            </w:r>
          </w:p>
        </w:tc>
      </w:tr>
      <w:tr w:rsidR="003B7A38" w:rsidRPr="00466DAE" w14:paraId="742928B0" w14:textId="77777777" w:rsidTr="00ED550A">
        <w:trPr>
          <w:gridAfter w:val="1"/>
          <w:wAfter w:w="6" w:type="dxa"/>
          <w:trHeight w:val="1095"/>
        </w:trPr>
        <w:tc>
          <w:tcPr>
            <w:tcW w:w="2842" w:type="dxa"/>
            <w:vMerge/>
            <w:shd w:val="clear" w:color="auto" w:fill="FBE4D5" w:themeFill="accent2" w:themeFillTint="33"/>
            <w:noWrap/>
            <w:vAlign w:val="center"/>
          </w:tcPr>
          <w:p w14:paraId="1DEAE770" w14:textId="77777777" w:rsidR="003B7A38" w:rsidRPr="00252174" w:rsidRDefault="003B7A38" w:rsidP="00252174">
            <w:pPr>
              <w:spacing w:after="0" w:line="240" w:lineRule="auto"/>
              <w:jc w:val="center"/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1945" w:type="dxa"/>
            <w:gridSpan w:val="2"/>
            <w:vMerge/>
            <w:shd w:val="clear" w:color="auto" w:fill="auto"/>
            <w:noWrap/>
            <w:vAlign w:val="center"/>
          </w:tcPr>
          <w:p w14:paraId="57BD630B" w14:textId="77777777" w:rsidR="003B7A38" w:rsidRPr="00252174" w:rsidRDefault="003B7A38" w:rsidP="0004774A">
            <w:pPr>
              <w:spacing w:after="0" w:line="240" w:lineRule="auto"/>
              <w:jc w:val="center"/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1638" w:type="dxa"/>
            <w:gridSpan w:val="2"/>
            <w:vMerge/>
            <w:shd w:val="clear" w:color="auto" w:fill="auto"/>
            <w:vAlign w:val="center"/>
          </w:tcPr>
          <w:p w14:paraId="178D6F0C" w14:textId="77777777" w:rsidR="003B7A38" w:rsidRPr="00252174" w:rsidRDefault="003B7A38" w:rsidP="0004774A">
            <w:pPr>
              <w:spacing w:after="0" w:line="240" w:lineRule="auto"/>
              <w:jc w:val="center"/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1059" w:type="dxa"/>
            <w:vMerge w:val="restart"/>
            <w:shd w:val="clear" w:color="auto" w:fill="auto"/>
            <w:vAlign w:val="center"/>
          </w:tcPr>
          <w:p w14:paraId="4FC57E85" w14:textId="5ECC92E2" w:rsidR="003B7A38" w:rsidRPr="00252174" w:rsidRDefault="003B7A38" w:rsidP="0004774A">
            <w:pPr>
              <w:spacing w:after="0" w:line="240" w:lineRule="auto"/>
              <w:jc w:val="center"/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</w:pPr>
            <w:r>
              <w:rPr>
                <w:rFonts w:ascii="Sakkal Majalla" w:eastAsia="Times New Roman" w:hAnsi="Sakkal Majalla" w:cs="Sakkal Majalla" w:hint="cs"/>
                <w:b/>
                <w:bCs/>
                <w:sz w:val="28"/>
                <w:szCs w:val="28"/>
                <w:rtl/>
              </w:rPr>
              <w:t>ا</w:t>
            </w:r>
            <w:r w:rsidRPr="00252174"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  <w:t>لعشرون</w:t>
            </w:r>
          </w:p>
          <w:p w14:paraId="27E9CEDE" w14:textId="6AEDB97A" w:rsidR="003B7A38" w:rsidRPr="00252174" w:rsidRDefault="003B7A38" w:rsidP="0004774A">
            <w:pPr>
              <w:spacing w:after="0" w:line="240" w:lineRule="auto"/>
              <w:jc w:val="center"/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3140" w:type="dxa"/>
            <w:gridSpan w:val="3"/>
            <w:shd w:val="clear" w:color="auto" w:fill="auto"/>
            <w:vAlign w:val="center"/>
          </w:tcPr>
          <w:p w14:paraId="67A78590" w14:textId="77777777" w:rsidR="003B7A38" w:rsidRDefault="003B7A38" w:rsidP="0004774A">
            <w:pPr>
              <w:spacing w:after="0" w:line="240" w:lineRule="auto"/>
              <w:jc w:val="center"/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</w:pPr>
            <w:r w:rsidRPr="00FA7D57"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  <w:t>دوران القمر حول الأرض</w:t>
            </w:r>
          </w:p>
          <w:p w14:paraId="4FB1D445" w14:textId="40F26197" w:rsidR="003B7A38" w:rsidRPr="00252174" w:rsidRDefault="003B7A38" w:rsidP="0004774A">
            <w:pPr>
              <w:spacing w:after="0" w:line="240" w:lineRule="auto"/>
              <w:jc w:val="center"/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</w:pPr>
            <w:r>
              <w:rPr>
                <w:rFonts w:ascii="Sakkal Majalla" w:eastAsia="Times New Roman" w:hAnsi="Sakkal Majalla" w:cs="Sakkal Majalla" w:hint="cs"/>
                <w:b/>
                <w:bCs/>
                <w:sz w:val="28"/>
                <w:szCs w:val="28"/>
                <w:rtl/>
              </w:rPr>
              <w:t>( القمر )</w:t>
            </w:r>
          </w:p>
        </w:tc>
      </w:tr>
      <w:tr w:rsidR="003B7A38" w:rsidRPr="00466DAE" w14:paraId="20B0DA43" w14:textId="77777777" w:rsidTr="00ED550A">
        <w:trPr>
          <w:gridAfter w:val="1"/>
          <w:wAfter w:w="6" w:type="dxa"/>
          <w:trHeight w:val="1103"/>
        </w:trPr>
        <w:tc>
          <w:tcPr>
            <w:tcW w:w="2842" w:type="dxa"/>
            <w:vMerge w:val="restart"/>
            <w:shd w:val="clear" w:color="auto" w:fill="FBE4D5" w:themeFill="accent2" w:themeFillTint="33"/>
            <w:noWrap/>
            <w:vAlign w:val="center"/>
            <w:hideMark/>
          </w:tcPr>
          <w:p w14:paraId="301EA7BA" w14:textId="77777777" w:rsidR="003B7A38" w:rsidRPr="00252174" w:rsidRDefault="003B7A38" w:rsidP="00252174">
            <w:pPr>
              <w:spacing w:after="0" w:line="240" w:lineRule="auto"/>
              <w:jc w:val="center"/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</w:pPr>
            <w:r w:rsidRPr="00252174"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  <w:t>الأسبوع (8)</w:t>
            </w:r>
          </w:p>
          <w:p w14:paraId="23154C36" w14:textId="77777777" w:rsidR="003B7A38" w:rsidRPr="00252174" w:rsidRDefault="003B7A38" w:rsidP="00252174">
            <w:pPr>
              <w:spacing w:after="0" w:line="240" w:lineRule="auto"/>
              <w:jc w:val="center"/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</w:pPr>
            <w:r w:rsidRPr="00252174"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  <w:t>29/6/1444هـ  - 22/1/2023م</w:t>
            </w:r>
          </w:p>
          <w:p w14:paraId="03196B98" w14:textId="77777777" w:rsidR="003B7A38" w:rsidRPr="00252174" w:rsidRDefault="003B7A38" w:rsidP="00252174">
            <w:pPr>
              <w:spacing w:after="0" w:line="240" w:lineRule="auto"/>
              <w:jc w:val="center"/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</w:pPr>
            <w:r w:rsidRPr="00252174"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  <w:t>إلى</w:t>
            </w:r>
          </w:p>
          <w:p w14:paraId="01414DA3" w14:textId="77777777" w:rsidR="003B7A38" w:rsidRPr="00252174" w:rsidRDefault="003B7A38" w:rsidP="00252174">
            <w:pPr>
              <w:spacing w:after="0" w:line="240" w:lineRule="auto"/>
              <w:jc w:val="center"/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</w:pPr>
            <w:r w:rsidRPr="00252174"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  <w:t>4/7/1444هـ  - 26/1/2023م</w:t>
            </w:r>
          </w:p>
          <w:p w14:paraId="414C0829" w14:textId="77777777" w:rsidR="003B7A38" w:rsidRPr="00252174" w:rsidRDefault="003B7A38" w:rsidP="00252174">
            <w:pPr>
              <w:spacing w:after="0" w:line="240" w:lineRule="auto"/>
              <w:jc w:val="center"/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</w:rPr>
            </w:pPr>
          </w:p>
        </w:tc>
        <w:tc>
          <w:tcPr>
            <w:tcW w:w="1945" w:type="dxa"/>
            <w:gridSpan w:val="2"/>
            <w:vMerge/>
            <w:shd w:val="clear" w:color="auto" w:fill="auto"/>
            <w:noWrap/>
            <w:vAlign w:val="center"/>
          </w:tcPr>
          <w:p w14:paraId="17D19C43" w14:textId="77777777" w:rsidR="003B7A38" w:rsidRPr="00252174" w:rsidRDefault="003B7A38" w:rsidP="0004774A">
            <w:pPr>
              <w:spacing w:after="0" w:line="240" w:lineRule="auto"/>
              <w:jc w:val="center"/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1638" w:type="dxa"/>
            <w:gridSpan w:val="2"/>
            <w:vMerge/>
            <w:shd w:val="clear" w:color="auto" w:fill="auto"/>
            <w:vAlign w:val="center"/>
          </w:tcPr>
          <w:p w14:paraId="5F647102" w14:textId="77777777" w:rsidR="003B7A38" w:rsidRPr="00252174" w:rsidRDefault="003B7A38" w:rsidP="0004774A">
            <w:pPr>
              <w:spacing w:after="0" w:line="240" w:lineRule="auto"/>
              <w:jc w:val="center"/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1059" w:type="dxa"/>
            <w:vMerge/>
            <w:shd w:val="clear" w:color="auto" w:fill="auto"/>
            <w:vAlign w:val="center"/>
          </w:tcPr>
          <w:p w14:paraId="2B503C2F" w14:textId="21DD32E9" w:rsidR="003B7A38" w:rsidRPr="00252174" w:rsidRDefault="003B7A38" w:rsidP="0004774A">
            <w:pPr>
              <w:spacing w:after="0" w:line="240" w:lineRule="auto"/>
              <w:jc w:val="center"/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3140" w:type="dxa"/>
            <w:gridSpan w:val="3"/>
            <w:shd w:val="clear" w:color="auto" w:fill="auto"/>
            <w:vAlign w:val="center"/>
          </w:tcPr>
          <w:p w14:paraId="0931C36D" w14:textId="77777777" w:rsidR="003B7A38" w:rsidRDefault="003B7A38" w:rsidP="0004774A">
            <w:pPr>
              <w:spacing w:after="0" w:line="240" w:lineRule="auto"/>
              <w:jc w:val="center"/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</w:pPr>
            <w:r w:rsidRPr="00252174"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  <w:t>تابع دوران القمر حول الأرض</w:t>
            </w:r>
          </w:p>
          <w:p w14:paraId="1CE1E23C" w14:textId="39807B63" w:rsidR="003B7A38" w:rsidRPr="00252174" w:rsidRDefault="003B7A38" w:rsidP="0004774A">
            <w:pPr>
              <w:spacing w:after="0" w:line="240" w:lineRule="auto"/>
              <w:jc w:val="center"/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</w:pPr>
            <w:r>
              <w:rPr>
                <w:rFonts w:ascii="Sakkal Majalla" w:eastAsia="Times New Roman" w:hAnsi="Sakkal Majalla" w:cs="Sakkal Majalla" w:hint="cs"/>
                <w:b/>
                <w:bCs/>
                <w:sz w:val="28"/>
                <w:szCs w:val="28"/>
                <w:rtl/>
              </w:rPr>
              <w:t>( كسوف الشمس ، خسوف القمر )</w:t>
            </w:r>
          </w:p>
        </w:tc>
      </w:tr>
      <w:tr w:rsidR="003B7A38" w:rsidRPr="00466DAE" w14:paraId="07E2FBBB" w14:textId="77777777" w:rsidTr="00ED550A">
        <w:trPr>
          <w:gridAfter w:val="1"/>
          <w:wAfter w:w="6" w:type="dxa"/>
          <w:trHeight w:val="1102"/>
        </w:trPr>
        <w:tc>
          <w:tcPr>
            <w:tcW w:w="2842" w:type="dxa"/>
            <w:vMerge/>
            <w:shd w:val="clear" w:color="auto" w:fill="FBE4D5" w:themeFill="accent2" w:themeFillTint="33"/>
            <w:noWrap/>
            <w:vAlign w:val="center"/>
          </w:tcPr>
          <w:p w14:paraId="7BC2DF16" w14:textId="77777777" w:rsidR="003B7A38" w:rsidRPr="00252174" w:rsidRDefault="003B7A38" w:rsidP="00252174">
            <w:pPr>
              <w:spacing w:after="0" w:line="240" w:lineRule="auto"/>
              <w:jc w:val="center"/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1945" w:type="dxa"/>
            <w:gridSpan w:val="2"/>
            <w:vMerge/>
            <w:shd w:val="clear" w:color="auto" w:fill="auto"/>
            <w:noWrap/>
            <w:vAlign w:val="center"/>
          </w:tcPr>
          <w:p w14:paraId="7DF55722" w14:textId="77777777" w:rsidR="003B7A38" w:rsidRPr="00252174" w:rsidRDefault="003B7A38" w:rsidP="0004774A">
            <w:pPr>
              <w:spacing w:after="0" w:line="240" w:lineRule="auto"/>
              <w:jc w:val="center"/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1638" w:type="dxa"/>
            <w:gridSpan w:val="2"/>
            <w:vMerge/>
            <w:shd w:val="clear" w:color="auto" w:fill="auto"/>
            <w:vAlign w:val="center"/>
          </w:tcPr>
          <w:p w14:paraId="481CB534" w14:textId="77777777" w:rsidR="003B7A38" w:rsidRPr="00252174" w:rsidRDefault="003B7A38" w:rsidP="0004774A">
            <w:pPr>
              <w:spacing w:after="0" w:line="240" w:lineRule="auto"/>
              <w:jc w:val="center"/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1059" w:type="dxa"/>
            <w:vMerge w:val="restart"/>
            <w:shd w:val="clear" w:color="auto" w:fill="auto"/>
            <w:vAlign w:val="center"/>
          </w:tcPr>
          <w:p w14:paraId="10605D7E" w14:textId="094E81DE" w:rsidR="003B7A38" w:rsidRPr="00252174" w:rsidRDefault="003B7A38" w:rsidP="0004774A">
            <w:pPr>
              <w:spacing w:after="0" w:line="240" w:lineRule="auto"/>
              <w:jc w:val="center"/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</w:pPr>
            <w:r>
              <w:rPr>
                <w:rFonts w:ascii="Sakkal Majalla" w:eastAsia="Times New Roman" w:hAnsi="Sakkal Majalla" w:cs="Sakkal Majalla" w:hint="cs"/>
                <w:b/>
                <w:bCs/>
                <w:sz w:val="28"/>
                <w:szCs w:val="28"/>
                <w:rtl/>
              </w:rPr>
              <w:t>الحادي</w:t>
            </w:r>
            <w:r w:rsidRPr="00252174"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  <w:t xml:space="preserve"> والعشرون</w:t>
            </w:r>
          </w:p>
        </w:tc>
        <w:tc>
          <w:tcPr>
            <w:tcW w:w="3140" w:type="dxa"/>
            <w:gridSpan w:val="3"/>
            <w:shd w:val="clear" w:color="auto" w:fill="auto"/>
            <w:vAlign w:val="center"/>
          </w:tcPr>
          <w:p w14:paraId="52E1878D" w14:textId="77777777" w:rsidR="003B7A38" w:rsidRDefault="003B7A38" w:rsidP="0004774A">
            <w:pPr>
              <w:spacing w:after="0" w:line="240" w:lineRule="auto"/>
              <w:jc w:val="center"/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</w:pPr>
            <w:r w:rsidRPr="00252174"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  <w:t>الخريطة</w:t>
            </w:r>
          </w:p>
          <w:p w14:paraId="5BEF56D4" w14:textId="097D99F3" w:rsidR="003B7A38" w:rsidRPr="00252174" w:rsidRDefault="003B7A38" w:rsidP="0004774A">
            <w:pPr>
              <w:spacing w:after="0" w:line="240" w:lineRule="auto"/>
              <w:jc w:val="center"/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</w:pPr>
            <w:r>
              <w:rPr>
                <w:rFonts w:ascii="Sakkal Majalla" w:eastAsia="Times New Roman" w:hAnsi="Sakkal Majalla" w:cs="Sakkal Majalla" w:hint="cs"/>
                <w:b/>
                <w:bCs/>
                <w:sz w:val="28"/>
                <w:szCs w:val="28"/>
                <w:rtl/>
              </w:rPr>
              <w:t>(الخريطة )</w:t>
            </w:r>
          </w:p>
        </w:tc>
      </w:tr>
      <w:tr w:rsidR="003B7A38" w:rsidRPr="00466DAE" w14:paraId="0DD6C0D9" w14:textId="77777777" w:rsidTr="00ED550A">
        <w:trPr>
          <w:gridAfter w:val="1"/>
          <w:wAfter w:w="6" w:type="dxa"/>
          <w:trHeight w:val="780"/>
        </w:trPr>
        <w:tc>
          <w:tcPr>
            <w:tcW w:w="2842" w:type="dxa"/>
            <w:vMerge w:val="restart"/>
            <w:shd w:val="clear" w:color="auto" w:fill="FBE4D5" w:themeFill="accent2" w:themeFillTint="33"/>
            <w:noWrap/>
            <w:vAlign w:val="center"/>
            <w:hideMark/>
          </w:tcPr>
          <w:p w14:paraId="3BB1F43D" w14:textId="77777777" w:rsidR="003B7A38" w:rsidRPr="00252174" w:rsidRDefault="003B7A38" w:rsidP="00252174">
            <w:pPr>
              <w:spacing w:after="0" w:line="240" w:lineRule="auto"/>
              <w:jc w:val="center"/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</w:pPr>
            <w:r w:rsidRPr="00252174"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  <w:t>الأسبوع (9)</w:t>
            </w:r>
          </w:p>
          <w:p w14:paraId="34F38EF8" w14:textId="77777777" w:rsidR="003B7A38" w:rsidRPr="00252174" w:rsidRDefault="003B7A38" w:rsidP="00252174">
            <w:pPr>
              <w:spacing w:after="0" w:line="240" w:lineRule="auto"/>
              <w:jc w:val="center"/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</w:pPr>
            <w:r w:rsidRPr="00252174"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  <w:t>7/7/1444هـ   - 29/1/2023م</w:t>
            </w:r>
          </w:p>
          <w:p w14:paraId="7EC08C84" w14:textId="77777777" w:rsidR="003B7A38" w:rsidRPr="00252174" w:rsidRDefault="003B7A38" w:rsidP="00252174">
            <w:pPr>
              <w:spacing w:after="0" w:line="240" w:lineRule="auto"/>
              <w:jc w:val="center"/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</w:pPr>
            <w:r w:rsidRPr="00252174"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  <w:t>إلى</w:t>
            </w:r>
          </w:p>
          <w:p w14:paraId="3BDBAEA5" w14:textId="77777777" w:rsidR="003B7A38" w:rsidRPr="00252174" w:rsidRDefault="003B7A38" w:rsidP="00252174">
            <w:pPr>
              <w:spacing w:after="0" w:line="240" w:lineRule="auto"/>
              <w:jc w:val="center"/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</w:pPr>
            <w:r w:rsidRPr="00252174"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  <w:t>11/7/1444هـ   -  2/2/2023م</w:t>
            </w:r>
          </w:p>
        </w:tc>
        <w:tc>
          <w:tcPr>
            <w:tcW w:w="1945" w:type="dxa"/>
            <w:gridSpan w:val="2"/>
            <w:vMerge/>
            <w:shd w:val="clear" w:color="auto" w:fill="auto"/>
            <w:noWrap/>
            <w:vAlign w:val="center"/>
          </w:tcPr>
          <w:p w14:paraId="3135332B" w14:textId="41451B13" w:rsidR="003B7A38" w:rsidRPr="00252174" w:rsidRDefault="003B7A38" w:rsidP="0004774A">
            <w:pPr>
              <w:spacing w:after="0" w:line="240" w:lineRule="auto"/>
              <w:jc w:val="center"/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1638" w:type="dxa"/>
            <w:gridSpan w:val="2"/>
            <w:vMerge/>
            <w:shd w:val="clear" w:color="auto" w:fill="auto"/>
            <w:vAlign w:val="center"/>
          </w:tcPr>
          <w:p w14:paraId="60F8D575" w14:textId="60519C69" w:rsidR="003B7A38" w:rsidRPr="00252174" w:rsidRDefault="003B7A38" w:rsidP="0004774A">
            <w:pPr>
              <w:spacing w:after="0" w:line="240" w:lineRule="auto"/>
              <w:jc w:val="center"/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1059" w:type="dxa"/>
            <w:vMerge/>
            <w:shd w:val="clear" w:color="auto" w:fill="auto"/>
            <w:vAlign w:val="center"/>
          </w:tcPr>
          <w:p w14:paraId="4521C55E" w14:textId="2375B771" w:rsidR="003B7A38" w:rsidRPr="00252174" w:rsidRDefault="003B7A38" w:rsidP="0004774A">
            <w:pPr>
              <w:spacing w:after="0" w:line="240" w:lineRule="auto"/>
              <w:jc w:val="center"/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3140" w:type="dxa"/>
            <w:gridSpan w:val="3"/>
            <w:shd w:val="clear" w:color="auto" w:fill="auto"/>
            <w:vAlign w:val="center"/>
          </w:tcPr>
          <w:p w14:paraId="4E3CC0B8" w14:textId="77777777" w:rsidR="003B7A38" w:rsidRDefault="003B7A38" w:rsidP="0004774A">
            <w:pPr>
              <w:spacing w:after="0" w:line="240" w:lineRule="auto"/>
              <w:jc w:val="center"/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</w:pPr>
            <w:r w:rsidRPr="00252174"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  <w:t>تابع الخريطة</w:t>
            </w:r>
          </w:p>
          <w:p w14:paraId="75C7D22B" w14:textId="63FCE00D" w:rsidR="003B7A38" w:rsidRPr="00252174" w:rsidRDefault="003B7A38" w:rsidP="0004774A">
            <w:pPr>
              <w:spacing w:after="0" w:line="240" w:lineRule="auto"/>
              <w:jc w:val="center"/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</w:pPr>
            <w:r>
              <w:rPr>
                <w:rFonts w:ascii="Sakkal Majalla" w:eastAsia="Times New Roman" w:hAnsi="Sakkal Majalla" w:cs="Sakkal Majalla" w:hint="cs"/>
                <w:b/>
                <w:bCs/>
                <w:sz w:val="28"/>
                <w:szCs w:val="28"/>
                <w:rtl/>
              </w:rPr>
              <w:t>(عناصر الخريطة )</w:t>
            </w:r>
          </w:p>
        </w:tc>
      </w:tr>
      <w:tr w:rsidR="003B7A38" w:rsidRPr="00466DAE" w14:paraId="6BDC711E" w14:textId="77777777" w:rsidTr="00ED550A">
        <w:trPr>
          <w:gridAfter w:val="1"/>
          <w:wAfter w:w="6" w:type="dxa"/>
          <w:trHeight w:val="780"/>
        </w:trPr>
        <w:tc>
          <w:tcPr>
            <w:tcW w:w="2842" w:type="dxa"/>
            <w:vMerge/>
            <w:shd w:val="clear" w:color="auto" w:fill="FBE4D5" w:themeFill="accent2" w:themeFillTint="33"/>
            <w:noWrap/>
            <w:vAlign w:val="center"/>
          </w:tcPr>
          <w:p w14:paraId="1505C358" w14:textId="77777777" w:rsidR="003B7A38" w:rsidRPr="00252174" w:rsidRDefault="003B7A38" w:rsidP="00252174">
            <w:pPr>
              <w:spacing w:after="0" w:line="240" w:lineRule="auto"/>
              <w:jc w:val="center"/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1945" w:type="dxa"/>
            <w:gridSpan w:val="2"/>
            <w:vMerge/>
            <w:shd w:val="clear" w:color="auto" w:fill="auto"/>
            <w:noWrap/>
            <w:vAlign w:val="center"/>
          </w:tcPr>
          <w:p w14:paraId="1923CDC7" w14:textId="77777777" w:rsidR="003B7A38" w:rsidRPr="00252174" w:rsidRDefault="003B7A38" w:rsidP="0004774A">
            <w:pPr>
              <w:spacing w:after="0" w:line="240" w:lineRule="auto"/>
              <w:jc w:val="center"/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1638" w:type="dxa"/>
            <w:gridSpan w:val="2"/>
            <w:vMerge/>
            <w:shd w:val="clear" w:color="auto" w:fill="auto"/>
            <w:vAlign w:val="center"/>
          </w:tcPr>
          <w:p w14:paraId="0D9A17B9" w14:textId="38BA5FE0" w:rsidR="003B7A38" w:rsidRPr="00252174" w:rsidRDefault="003B7A38" w:rsidP="0004774A">
            <w:pPr>
              <w:spacing w:after="0" w:line="240" w:lineRule="auto"/>
              <w:jc w:val="center"/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1059" w:type="dxa"/>
            <w:vMerge/>
            <w:shd w:val="clear" w:color="auto" w:fill="auto"/>
            <w:vAlign w:val="center"/>
          </w:tcPr>
          <w:p w14:paraId="6B8CD22C" w14:textId="77777777" w:rsidR="003B7A38" w:rsidRPr="00252174" w:rsidRDefault="003B7A38" w:rsidP="0004774A">
            <w:pPr>
              <w:spacing w:after="0" w:line="240" w:lineRule="auto"/>
              <w:jc w:val="center"/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3140" w:type="dxa"/>
            <w:gridSpan w:val="3"/>
            <w:shd w:val="clear" w:color="auto" w:fill="auto"/>
            <w:vAlign w:val="center"/>
          </w:tcPr>
          <w:p w14:paraId="1925420D" w14:textId="77777777" w:rsidR="003B7A38" w:rsidRDefault="003B7A38" w:rsidP="0004774A">
            <w:pPr>
              <w:spacing w:after="0" w:line="240" w:lineRule="auto"/>
              <w:jc w:val="center"/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</w:pPr>
            <w:r w:rsidRPr="00252174"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  <w:t>تابع الخريطة</w:t>
            </w:r>
          </w:p>
          <w:p w14:paraId="1467C425" w14:textId="08E01F81" w:rsidR="003B7A38" w:rsidRPr="00252174" w:rsidRDefault="003B7A38" w:rsidP="0004774A">
            <w:pPr>
              <w:spacing w:after="0" w:line="240" w:lineRule="auto"/>
              <w:jc w:val="center"/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</w:pPr>
            <w:r>
              <w:rPr>
                <w:rFonts w:ascii="Sakkal Majalla" w:eastAsia="Times New Roman" w:hAnsi="Sakkal Majalla" w:cs="Sakkal Majalla" w:hint="cs"/>
                <w:b/>
                <w:bCs/>
                <w:sz w:val="28"/>
                <w:szCs w:val="28"/>
                <w:rtl/>
              </w:rPr>
              <w:t xml:space="preserve">( نظم المعلومات الجغرافية ) </w:t>
            </w:r>
            <w:r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  <w:t>+</w:t>
            </w:r>
            <w:r>
              <w:rPr>
                <w:rFonts w:ascii="Sakkal Majalla" w:eastAsia="Times New Roman" w:hAnsi="Sakkal Majalla" w:cs="Sakkal Majalla" w:hint="cs"/>
                <w:b/>
                <w:bCs/>
                <w:sz w:val="28"/>
                <w:szCs w:val="28"/>
                <w:rtl/>
              </w:rPr>
              <w:t xml:space="preserve"> تقويم الوحدة</w:t>
            </w:r>
          </w:p>
        </w:tc>
      </w:tr>
      <w:tr w:rsidR="003B7A38" w:rsidRPr="00466DAE" w14:paraId="3CB19C72" w14:textId="77777777" w:rsidTr="00ED550A">
        <w:trPr>
          <w:gridAfter w:val="1"/>
          <w:wAfter w:w="6" w:type="dxa"/>
          <w:trHeight w:val="803"/>
        </w:trPr>
        <w:tc>
          <w:tcPr>
            <w:tcW w:w="2842" w:type="dxa"/>
            <w:vMerge w:val="restart"/>
            <w:shd w:val="clear" w:color="auto" w:fill="FBE4D5" w:themeFill="accent2" w:themeFillTint="33"/>
            <w:noWrap/>
            <w:vAlign w:val="center"/>
            <w:hideMark/>
          </w:tcPr>
          <w:p w14:paraId="02B0F6D0" w14:textId="77777777" w:rsidR="003B7A38" w:rsidRPr="00252174" w:rsidRDefault="003B7A38" w:rsidP="00252174">
            <w:pPr>
              <w:spacing w:after="0" w:line="240" w:lineRule="auto"/>
              <w:jc w:val="center"/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</w:pPr>
            <w:r w:rsidRPr="00252174"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  <w:t>الأسبوع (10)</w:t>
            </w:r>
          </w:p>
          <w:p w14:paraId="59F942F5" w14:textId="77777777" w:rsidR="003B7A38" w:rsidRPr="00252174" w:rsidRDefault="003B7A38" w:rsidP="00252174">
            <w:pPr>
              <w:spacing w:after="0" w:line="240" w:lineRule="auto"/>
              <w:jc w:val="center"/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</w:pPr>
            <w:r w:rsidRPr="00252174"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  <w:t>14/7/1444هـ    - 5/2/2023م</w:t>
            </w:r>
          </w:p>
          <w:p w14:paraId="4A8A9017" w14:textId="77777777" w:rsidR="003B7A38" w:rsidRPr="00252174" w:rsidRDefault="003B7A38" w:rsidP="00252174">
            <w:pPr>
              <w:spacing w:after="0" w:line="240" w:lineRule="auto"/>
              <w:jc w:val="center"/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</w:pPr>
            <w:r w:rsidRPr="00252174"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  <w:t>إلى</w:t>
            </w:r>
          </w:p>
          <w:p w14:paraId="40C6A017" w14:textId="77777777" w:rsidR="003B7A38" w:rsidRPr="00252174" w:rsidRDefault="003B7A38" w:rsidP="00252174">
            <w:pPr>
              <w:spacing w:after="0" w:line="240" w:lineRule="auto"/>
              <w:jc w:val="center"/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</w:rPr>
            </w:pPr>
            <w:r w:rsidRPr="00252174"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  <w:t>18/7/1444هـ    9/2/2023م</w:t>
            </w:r>
          </w:p>
        </w:tc>
        <w:tc>
          <w:tcPr>
            <w:tcW w:w="1945" w:type="dxa"/>
            <w:gridSpan w:val="2"/>
            <w:vMerge w:val="restart"/>
            <w:shd w:val="clear" w:color="auto" w:fill="auto"/>
            <w:noWrap/>
          </w:tcPr>
          <w:p w14:paraId="6D210C1F" w14:textId="77777777" w:rsidR="003B7A38" w:rsidRDefault="003B7A38" w:rsidP="003B7A38">
            <w:pPr>
              <w:spacing w:after="0" w:line="240" w:lineRule="auto"/>
              <w:jc w:val="center"/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</w:pPr>
          </w:p>
          <w:p w14:paraId="149B0906" w14:textId="77777777" w:rsidR="003B7A38" w:rsidRDefault="003B7A38" w:rsidP="003B7A38">
            <w:pPr>
              <w:spacing w:after="0" w:line="240" w:lineRule="auto"/>
              <w:jc w:val="center"/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</w:pPr>
          </w:p>
          <w:p w14:paraId="4D2050BB" w14:textId="77777777" w:rsidR="003B7A38" w:rsidRDefault="003B7A38" w:rsidP="003B7A38">
            <w:pPr>
              <w:spacing w:after="0" w:line="240" w:lineRule="auto"/>
              <w:jc w:val="center"/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</w:pPr>
          </w:p>
          <w:p w14:paraId="236CB207" w14:textId="77777777" w:rsidR="003B7A38" w:rsidRDefault="003B7A38" w:rsidP="003B7A38">
            <w:pPr>
              <w:spacing w:after="0" w:line="240" w:lineRule="auto"/>
              <w:jc w:val="center"/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</w:pPr>
          </w:p>
          <w:p w14:paraId="72BEE002" w14:textId="6BC5EEF2" w:rsidR="003B7A38" w:rsidRPr="00252174" w:rsidRDefault="003B7A38" w:rsidP="003B7A38">
            <w:pPr>
              <w:spacing w:after="0" w:line="240" w:lineRule="auto"/>
              <w:jc w:val="center"/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</w:pPr>
            <w:r w:rsidRPr="00252174"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  <w:t>السادسة</w:t>
            </w:r>
          </w:p>
        </w:tc>
        <w:tc>
          <w:tcPr>
            <w:tcW w:w="1638" w:type="dxa"/>
            <w:gridSpan w:val="2"/>
            <w:vMerge w:val="restart"/>
            <w:shd w:val="clear" w:color="auto" w:fill="auto"/>
          </w:tcPr>
          <w:p w14:paraId="584B081B" w14:textId="77777777" w:rsidR="003B7A38" w:rsidRDefault="003B7A38" w:rsidP="003B7A38">
            <w:pPr>
              <w:spacing w:after="0" w:line="240" w:lineRule="auto"/>
              <w:jc w:val="center"/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</w:pPr>
          </w:p>
          <w:p w14:paraId="252BC78B" w14:textId="77777777" w:rsidR="003B7A38" w:rsidRDefault="003B7A38" w:rsidP="003B7A38">
            <w:pPr>
              <w:spacing w:after="0" w:line="240" w:lineRule="auto"/>
              <w:jc w:val="center"/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</w:pPr>
          </w:p>
          <w:p w14:paraId="6DE4C766" w14:textId="77777777" w:rsidR="003B7A38" w:rsidRDefault="003B7A38" w:rsidP="003B7A38">
            <w:pPr>
              <w:spacing w:after="0" w:line="240" w:lineRule="auto"/>
              <w:jc w:val="center"/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</w:pPr>
          </w:p>
          <w:p w14:paraId="4CC1DC20" w14:textId="77777777" w:rsidR="003B7A38" w:rsidRDefault="003B7A38" w:rsidP="003B7A38">
            <w:pPr>
              <w:spacing w:after="0" w:line="240" w:lineRule="auto"/>
              <w:jc w:val="center"/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</w:pPr>
          </w:p>
          <w:p w14:paraId="1FA4988D" w14:textId="7CC28053" w:rsidR="003B7A38" w:rsidRPr="00252174" w:rsidRDefault="003B7A38" w:rsidP="003B7A38">
            <w:pPr>
              <w:spacing w:after="0" w:line="240" w:lineRule="auto"/>
              <w:jc w:val="center"/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</w:pPr>
            <w:r w:rsidRPr="00252174"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  <w:t>المواطنة المسؤولة</w:t>
            </w:r>
          </w:p>
        </w:tc>
        <w:tc>
          <w:tcPr>
            <w:tcW w:w="1059" w:type="dxa"/>
            <w:vMerge w:val="restart"/>
            <w:shd w:val="clear" w:color="auto" w:fill="auto"/>
            <w:vAlign w:val="center"/>
          </w:tcPr>
          <w:p w14:paraId="087D1B63" w14:textId="15CC27C9" w:rsidR="003B7A38" w:rsidRPr="00252174" w:rsidRDefault="003B7A38" w:rsidP="0004774A">
            <w:pPr>
              <w:spacing w:after="0" w:line="240" w:lineRule="auto"/>
              <w:jc w:val="center"/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</w:pPr>
            <w:r>
              <w:rPr>
                <w:rFonts w:ascii="Sakkal Majalla" w:eastAsia="Times New Roman" w:hAnsi="Sakkal Majalla" w:cs="Sakkal Majalla" w:hint="cs"/>
                <w:b/>
                <w:bCs/>
                <w:sz w:val="28"/>
                <w:szCs w:val="28"/>
                <w:rtl/>
              </w:rPr>
              <w:t>الثاني</w:t>
            </w:r>
            <w:r w:rsidRPr="00252174"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  <w:t xml:space="preserve"> والعشرون</w:t>
            </w:r>
          </w:p>
        </w:tc>
        <w:tc>
          <w:tcPr>
            <w:tcW w:w="3140" w:type="dxa"/>
            <w:gridSpan w:val="3"/>
            <w:shd w:val="clear" w:color="auto" w:fill="auto"/>
            <w:vAlign w:val="center"/>
          </w:tcPr>
          <w:p w14:paraId="4A96AACE" w14:textId="77777777" w:rsidR="003B7A38" w:rsidRDefault="003B7A38" w:rsidP="0004774A">
            <w:pPr>
              <w:spacing w:after="0" w:line="240" w:lineRule="auto"/>
              <w:jc w:val="center"/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</w:pPr>
            <w:r w:rsidRPr="00252174"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  <w:t>الأسرة والمجتمع</w:t>
            </w:r>
          </w:p>
          <w:p w14:paraId="1EF8751D" w14:textId="2EF25226" w:rsidR="003B7A38" w:rsidRPr="00252174" w:rsidRDefault="003B7A38" w:rsidP="0004774A">
            <w:pPr>
              <w:spacing w:after="0" w:line="240" w:lineRule="auto"/>
              <w:jc w:val="center"/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</w:pPr>
            <w:r>
              <w:rPr>
                <w:rFonts w:ascii="Sakkal Majalla" w:eastAsia="Times New Roman" w:hAnsi="Sakkal Majalla" w:cs="Sakkal Majalla" w:hint="cs"/>
                <w:b/>
                <w:bCs/>
                <w:sz w:val="28"/>
                <w:szCs w:val="28"/>
                <w:rtl/>
              </w:rPr>
              <w:t>(الأسرة )</w:t>
            </w:r>
          </w:p>
        </w:tc>
      </w:tr>
      <w:tr w:rsidR="003B7A38" w:rsidRPr="00466DAE" w14:paraId="351E815A" w14:textId="77777777" w:rsidTr="00ED550A">
        <w:trPr>
          <w:gridAfter w:val="1"/>
          <w:wAfter w:w="6" w:type="dxa"/>
          <w:trHeight w:val="802"/>
        </w:trPr>
        <w:tc>
          <w:tcPr>
            <w:tcW w:w="2842" w:type="dxa"/>
            <w:vMerge/>
            <w:shd w:val="clear" w:color="auto" w:fill="FBE4D5" w:themeFill="accent2" w:themeFillTint="33"/>
            <w:noWrap/>
            <w:vAlign w:val="center"/>
          </w:tcPr>
          <w:p w14:paraId="60CED78D" w14:textId="77777777" w:rsidR="003B7A38" w:rsidRPr="00252174" w:rsidRDefault="003B7A38" w:rsidP="00252174">
            <w:pPr>
              <w:spacing w:after="0" w:line="240" w:lineRule="auto"/>
              <w:jc w:val="center"/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1945" w:type="dxa"/>
            <w:gridSpan w:val="2"/>
            <w:vMerge/>
            <w:shd w:val="clear" w:color="auto" w:fill="auto"/>
            <w:noWrap/>
            <w:vAlign w:val="center"/>
          </w:tcPr>
          <w:p w14:paraId="7A301875" w14:textId="77777777" w:rsidR="003B7A38" w:rsidRPr="00252174" w:rsidRDefault="003B7A38" w:rsidP="0004774A">
            <w:pPr>
              <w:spacing w:after="0" w:line="240" w:lineRule="auto"/>
              <w:jc w:val="center"/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1638" w:type="dxa"/>
            <w:gridSpan w:val="2"/>
            <w:vMerge/>
            <w:shd w:val="clear" w:color="auto" w:fill="auto"/>
            <w:vAlign w:val="center"/>
          </w:tcPr>
          <w:p w14:paraId="22273159" w14:textId="1E3BF74D" w:rsidR="003B7A38" w:rsidRPr="00252174" w:rsidRDefault="003B7A38" w:rsidP="0004774A">
            <w:pPr>
              <w:spacing w:after="0" w:line="240" w:lineRule="auto"/>
              <w:jc w:val="center"/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1059" w:type="dxa"/>
            <w:vMerge/>
            <w:shd w:val="clear" w:color="auto" w:fill="auto"/>
            <w:vAlign w:val="center"/>
          </w:tcPr>
          <w:p w14:paraId="549CEC16" w14:textId="77777777" w:rsidR="003B7A38" w:rsidRPr="00252174" w:rsidRDefault="003B7A38" w:rsidP="0004774A">
            <w:pPr>
              <w:spacing w:after="0" w:line="240" w:lineRule="auto"/>
              <w:jc w:val="center"/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3140" w:type="dxa"/>
            <w:gridSpan w:val="3"/>
            <w:shd w:val="clear" w:color="auto" w:fill="auto"/>
            <w:vAlign w:val="center"/>
          </w:tcPr>
          <w:p w14:paraId="4F4A8C8D" w14:textId="77777777" w:rsidR="003B7A38" w:rsidRDefault="003B7A38" w:rsidP="0004774A">
            <w:pPr>
              <w:spacing w:after="0" w:line="240" w:lineRule="auto"/>
              <w:jc w:val="center"/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</w:pPr>
            <w:r>
              <w:rPr>
                <w:rFonts w:ascii="Sakkal Majalla" w:eastAsia="Times New Roman" w:hAnsi="Sakkal Majalla" w:cs="Sakkal Majalla" w:hint="cs"/>
                <w:b/>
                <w:bCs/>
                <w:sz w:val="28"/>
                <w:szCs w:val="28"/>
                <w:rtl/>
              </w:rPr>
              <w:t xml:space="preserve">تابع </w:t>
            </w:r>
            <w:r w:rsidRPr="00252174"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  <w:t>الأسرة والمجتمع</w:t>
            </w:r>
          </w:p>
          <w:p w14:paraId="2319F025" w14:textId="58FC0BD9" w:rsidR="003B7A38" w:rsidRPr="00252174" w:rsidRDefault="003B7A38" w:rsidP="0004774A">
            <w:pPr>
              <w:spacing w:after="0" w:line="240" w:lineRule="auto"/>
              <w:jc w:val="center"/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</w:pPr>
            <w:r>
              <w:rPr>
                <w:rFonts w:ascii="Sakkal Majalla" w:eastAsia="Times New Roman" w:hAnsi="Sakkal Majalla" w:cs="Sakkal Majalla" w:hint="cs"/>
                <w:b/>
                <w:bCs/>
                <w:sz w:val="28"/>
                <w:szCs w:val="28"/>
                <w:rtl/>
              </w:rPr>
              <w:t>(المدرسة تشبه الأسرة)</w:t>
            </w:r>
          </w:p>
        </w:tc>
      </w:tr>
      <w:tr w:rsidR="003B7A38" w:rsidRPr="00466DAE" w14:paraId="0221D1D1" w14:textId="77777777" w:rsidTr="00ED550A">
        <w:trPr>
          <w:gridAfter w:val="1"/>
          <w:wAfter w:w="6" w:type="dxa"/>
          <w:trHeight w:val="975"/>
        </w:trPr>
        <w:tc>
          <w:tcPr>
            <w:tcW w:w="2842" w:type="dxa"/>
            <w:vMerge w:val="restart"/>
            <w:shd w:val="clear" w:color="auto" w:fill="FBE4D5" w:themeFill="accent2" w:themeFillTint="33"/>
            <w:vAlign w:val="center"/>
            <w:hideMark/>
          </w:tcPr>
          <w:p w14:paraId="04CBA320" w14:textId="77777777" w:rsidR="003B7A38" w:rsidRPr="00252174" w:rsidRDefault="003B7A38" w:rsidP="00252174">
            <w:pPr>
              <w:spacing w:after="0" w:line="240" w:lineRule="auto"/>
              <w:jc w:val="center"/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</w:pPr>
            <w:r w:rsidRPr="00252174"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  <w:t>الأسبوع (11)</w:t>
            </w:r>
          </w:p>
          <w:p w14:paraId="133DB0B5" w14:textId="77777777" w:rsidR="003B7A38" w:rsidRPr="00252174" w:rsidRDefault="003B7A38" w:rsidP="00252174">
            <w:pPr>
              <w:spacing w:after="0" w:line="240" w:lineRule="auto"/>
              <w:jc w:val="center"/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</w:pPr>
            <w:r w:rsidRPr="00252174"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  <w:t>21/7/1444هـ   - 12/2/2023م</w:t>
            </w:r>
          </w:p>
          <w:p w14:paraId="40B0DE6E" w14:textId="77777777" w:rsidR="003B7A38" w:rsidRPr="00252174" w:rsidRDefault="003B7A38" w:rsidP="00252174">
            <w:pPr>
              <w:spacing w:after="0" w:line="240" w:lineRule="auto"/>
              <w:jc w:val="center"/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</w:pPr>
            <w:r w:rsidRPr="00252174"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  <w:t>إلى</w:t>
            </w:r>
          </w:p>
          <w:p w14:paraId="5C51F129" w14:textId="77777777" w:rsidR="003B7A38" w:rsidRPr="00252174" w:rsidRDefault="003B7A38" w:rsidP="00252174">
            <w:pPr>
              <w:spacing w:after="0" w:line="240" w:lineRule="auto"/>
              <w:jc w:val="center"/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</w:pPr>
            <w:r w:rsidRPr="00252174"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  <w:t>25/7/1444هـ  -  16/2/2023م</w:t>
            </w:r>
          </w:p>
          <w:p w14:paraId="4E9D8B82" w14:textId="77777777" w:rsidR="003B7A38" w:rsidRPr="00252174" w:rsidRDefault="003B7A38" w:rsidP="00252174">
            <w:pPr>
              <w:spacing w:after="0" w:line="240" w:lineRule="auto"/>
              <w:jc w:val="center"/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</w:rPr>
            </w:pPr>
          </w:p>
        </w:tc>
        <w:tc>
          <w:tcPr>
            <w:tcW w:w="1945" w:type="dxa"/>
            <w:gridSpan w:val="2"/>
            <w:vMerge/>
            <w:shd w:val="clear" w:color="auto" w:fill="auto"/>
            <w:noWrap/>
            <w:vAlign w:val="center"/>
          </w:tcPr>
          <w:p w14:paraId="133CD401" w14:textId="77777777" w:rsidR="003B7A38" w:rsidRPr="00252174" w:rsidRDefault="003B7A38" w:rsidP="0004774A">
            <w:pPr>
              <w:spacing w:after="0" w:line="240" w:lineRule="auto"/>
              <w:jc w:val="center"/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1638" w:type="dxa"/>
            <w:gridSpan w:val="2"/>
            <w:vMerge/>
            <w:shd w:val="clear" w:color="auto" w:fill="auto"/>
            <w:vAlign w:val="center"/>
          </w:tcPr>
          <w:p w14:paraId="1F9DDA05" w14:textId="7B1F0FC7" w:rsidR="003B7A38" w:rsidRPr="00252174" w:rsidRDefault="003B7A38" w:rsidP="0004774A">
            <w:pPr>
              <w:spacing w:after="0" w:line="240" w:lineRule="auto"/>
              <w:jc w:val="center"/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1059" w:type="dxa"/>
            <w:vMerge w:val="restart"/>
            <w:shd w:val="clear" w:color="auto" w:fill="auto"/>
            <w:vAlign w:val="center"/>
          </w:tcPr>
          <w:p w14:paraId="05C1B960" w14:textId="7C2AF22E" w:rsidR="003B7A38" w:rsidRPr="00252174" w:rsidRDefault="003B7A38" w:rsidP="0004774A">
            <w:pPr>
              <w:spacing w:after="0" w:line="240" w:lineRule="auto"/>
              <w:jc w:val="center"/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</w:pPr>
            <w:r>
              <w:rPr>
                <w:rFonts w:ascii="Sakkal Majalla" w:eastAsia="Times New Roman" w:hAnsi="Sakkal Majalla" w:cs="Sakkal Majalla" w:hint="cs"/>
                <w:b/>
                <w:bCs/>
                <w:sz w:val="28"/>
                <w:szCs w:val="28"/>
                <w:rtl/>
              </w:rPr>
              <w:t>الثالث</w:t>
            </w:r>
            <w:r w:rsidRPr="00252174"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  <w:t xml:space="preserve"> والعشرون</w:t>
            </w:r>
          </w:p>
        </w:tc>
        <w:tc>
          <w:tcPr>
            <w:tcW w:w="3140" w:type="dxa"/>
            <w:gridSpan w:val="3"/>
            <w:shd w:val="clear" w:color="auto" w:fill="auto"/>
            <w:vAlign w:val="center"/>
          </w:tcPr>
          <w:p w14:paraId="563EB10A" w14:textId="77777777" w:rsidR="003B7A38" w:rsidRDefault="003B7A38" w:rsidP="0004774A">
            <w:pPr>
              <w:spacing w:after="0" w:line="240" w:lineRule="auto"/>
              <w:jc w:val="center"/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</w:pPr>
            <w:r w:rsidRPr="00252174"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  <w:t>الحقوق والمسؤوليات</w:t>
            </w:r>
          </w:p>
          <w:p w14:paraId="0CFDDD5C" w14:textId="712D06DB" w:rsidR="003B7A38" w:rsidRPr="00252174" w:rsidRDefault="003B7A38" w:rsidP="0004774A">
            <w:pPr>
              <w:spacing w:after="0" w:line="240" w:lineRule="auto"/>
              <w:jc w:val="center"/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</w:pPr>
            <w:r>
              <w:rPr>
                <w:rFonts w:ascii="Sakkal Majalla" w:eastAsia="Times New Roman" w:hAnsi="Sakkal Majalla" w:cs="Sakkal Majalla" w:hint="cs"/>
                <w:b/>
                <w:bCs/>
                <w:sz w:val="28"/>
                <w:szCs w:val="28"/>
                <w:rtl/>
              </w:rPr>
              <w:t>(الحقوق ، المسؤولية )</w:t>
            </w:r>
          </w:p>
        </w:tc>
      </w:tr>
      <w:tr w:rsidR="003B7A38" w:rsidRPr="00466DAE" w14:paraId="7369F078" w14:textId="77777777" w:rsidTr="00ED550A">
        <w:trPr>
          <w:gridAfter w:val="1"/>
          <w:wAfter w:w="6" w:type="dxa"/>
          <w:trHeight w:val="975"/>
        </w:trPr>
        <w:tc>
          <w:tcPr>
            <w:tcW w:w="2842" w:type="dxa"/>
            <w:vMerge/>
            <w:shd w:val="clear" w:color="auto" w:fill="FBE4D5" w:themeFill="accent2" w:themeFillTint="33"/>
            <w:vAlign w:val="center"/>
          </w:tcPr>
          <w:p w14:paraId="7B53220F" w14:textId="77777777" w:rsidR="003B7A38" w:rsidRPr="00252174" w:rsidRDefault="003B7A38" w:rsidP="00252174">
            <w:pPr>
              <w:spacing w:after="0" w:line="240" w:lineRule="auto"/>
              <w:jc w:val="center"/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1945" w:type="dxa"/>
            <w:gridSpan w:val="2"/>
            <w:vMerge/>
            <w:shd w:val="clear" w:color="auto" w:fill="auto"/>
            <w:noWrap/>
            <w:vAlign w:val="center"/>
          </w:tcPr>
          <w:p w14:paraId="3F4EA33E" w14:textId="77777777" w:rsidR="003B7A38" w:rsidRPr="00252174" w:rsidRDefault="003B7A38" w:rsidP="0004774A">
            <w:pPr>
              <w:spacing w:after="0" w:line="240" w:lineRule="auto"/>
              <w:jc w:val="center"/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1638" w:type="dxa"/>
            <w:gridSpan w:val="2"/>
            <w:vMerge/>
            <w:shd w:val="clear" w:color="auto" w:fill="auto"/>
            <w:vAlign w:val="center"/>
          </w:tcPr>
          <w:p w14:paraId="46D95CDC" w14:textId="136759E9" w:rsidR="003B7A38" w:rsidRPr="00252174" w:rsidRDefault="003B7A38" w:rsidP="0004774A">
            <w:pPr>
              <w:spacing w:after="0" w:line="240" w:lineRule="auto"/>
              <w:jc w:val="center"/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1059" w:type="dxa"/>
            <w:vMerge/>
            <w:shd w:val="clear" w:color="auto" w:fill="auto"/>
            <w:vAlign w:val="center"/>
          </w:tcPr>
          <w:p w14:paraId="1BCC4DDF" w14:textId="77777777" w:rsidR="003B7A38" w:rsidRPr="00252174" w:rsidRDefault="003B7A38" w:rsidP="0004774A">
            <w:pPr>
              <w:spacing w:after="0" w:line="240" w:lineRule="auto"/>
              <w:jc w:val="center"/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3140" w:type="dxa"/>
            <w:gridSpan w:val="3"/>
            <w:shd w:val="clear" w:color="auto" w:fill="auto"/>
            <w:vAlign w:val="center"/>
          </w:tcPr>
          <w:p w14:paraId="4F6EFE9A" w14:textId="77777777" w:rsidR="003B7A38" w:rsidRDefault="003B7A38" w:rsidP="0004774A">
            <w:pPr>
              <w:spacing w:after="0" w:line="240" w:lineRule="auto"/>
              <w:jc w:val="center"/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</w:pPr>
            <w:r>
              <w:rPr>
                <w:rFonts w:ascii="Sakkal Majalla" w:eastAsia="Times New Roman" w:hAnsi="Sakkal Majalla" w:cs="Sakkal Majalla" w:hint="cs"/>
                <w:b/>
                <w:bCs/>
                <w:sz w:val="28"/>
                <w:szCs w:val="28"/>
                <w:rtl/>
              </w:rPr>
              <w:t xml:space="preserve">تابع </w:t>
            </w:r>
            <w:r w:rsidRPr="00252174"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  <w:t>الحقوق والمسؤوليات</w:t>
            </w:r>
          </w:p>
          <w:p w14:paraId="07D437B6" w14:textId="0886CFD7" w:rsidR="003B7A38" w:rsidRPr="00252174" w:rsidRDefault="003B7A38" w:rsidP="0004774A">
            <w:pPr>
              <w:spacing w:after="0" w:line="240" w:lineRule="auto"/>
              <w:jc w:val="center"/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</w:pPr>
            <w:r>
              <w:rPr>
                <w:rFonts w:ascii="Sakkal Majalla" w:eastAsia="Times New Roman" w:hAnsi="Sakkal Majalla" w:cs="Sakkal Majalla" w:hint="cs"/>
                <w:b/>
                <w:bCs/>
                <w:sz w:val="28"/>
                <w:szCs w:val="28"/>
                <w:rtl/>
              </w:rPr>
              <w:t>(المواطن الصالح)</w:t>
            </w:r>
          </w:p>
        </w:tc>
      </w:tr>
      <w:tr w:rsidR="003B7A38" w:rsidRPr="00466DAE" w14:paraId="4D661054" w14:textId="77777777" w:rsidTr="00ED550A">
        <w:trPr>
          <w:gridAfter w:val="1"/>
          <w:wAfter w:w="6" w:type="dxa"/>
          <w:trHeight w:val="1170"/>
        </w:trPr>
        <w:tc>
          <w:tcPr>
            <w:tcW w:w="2842" w:type="dxa"/>
            <w:vMerge w:val="restart"/>
            <w:shd w:val="clear" w:color="auto" w:fill="FBE4D5" w:themeFill="accent2" w:themeFillTint="33"/>
            <w:vAlign w:val="center"/>
            <w:hideMark/>
          </w:tcPr>
          <w:p w14:paraId="667AE5A9" w14:textId="77777777" w:rsidR="003B7A38" w:rsidRPr="00252174" w:rsidRDefault="003B7A38" w:rsidP="00252174">
            <w:pPr>
              <w:spacing w:after="0" w:line="240" w:lineRule="auto"/>
              <w:jc w:val="center"/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</w:pPr>
            <w:r w:rsidRPr="00252174"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  <w:t>الأسبوع (12)</w:t>
            </w:r>
          </w:p>
          <w:p w14:paraId="13C98115" w14:textId="77777777" w:rsidR="003B7A38" w:rsidRPr="00252174" w:rsidRDefault="003B7A38" w:rsidP="00252174">
            <w:pPr>
              <w:spacing w:after="0" w:line="240" w:lineRule="auto"/>
              <w:jc w:val="center"/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</w:pPr>
            <w:r w:rsidRPr="00252174"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  <w:t>28/7/1444هـ -   19/2/2023م</w:t>
            </w:r>
          </w:p>
          <w:p w14:paraId="3469B056" w14:textId="77777777" w:rsidR="003B7A38" w:rsidRPr="00252174" w:rsidRDefault="003B7A38" w:rsidP="00252174">
            <w:pPr>
              <w:spacing w:after="0" w:line="240" w:lineRule="auto"/>
              <w:jc w:val="center"/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</w:pPr>
            <w:r w:rsidRPr="00252174"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  <w:t>إلى</w:t>
            </w:r>
          </w:p>
          <w:p w14:paraId="559EA570" w14:textId="77777777" w:rsidR="003B7A38" w:rsidRPr="00252174" w:rsidRDefault="003B7A38" w:rsidP="00252174">
            <w:pPr>
              <w:spacing w:after="0" w:line="240" w:lineRule="auto"/>
              <w:jc w:val="center"/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</w:pPr>
            <w:r w:rsidRPr="00252174"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  <w:t>3/8/1444هـ  -  23/2/2023م</w:t>
            </w:r>
          </w:p>
          <w:p w14:paraId="423D9D7E" w14:textId="77777777" w:rsidR="003B7A38" w:rsidRPr="00252174" w:rsidRDefault="003B7A38" w:rsidP="00252174">
            <w:pPr>
              <w:spacing w:after="0" w:line="240" w:lineRule="auto"/>
              <w:jc w:val="center"/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</w:pPr>
            <w:r w:rsidRPr="00252174"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  <w:t>إجازة يوم التأسيس: الأربعاء والخميس</w:t>
            </w:r>
          </w:p>
        </w:tc>
        <w:tc>
          <w:tcPr>
            <w:tcW w:w="1945" w:type="dxa"/>
            <w:gridSpan w:val="2"/>
            <w:vMerge/>
            <w:shd w:val="clear" w:color="auto" w:fill="auto"/>
            <w:noWrap/>
            <w:vAlign w:val="center"/>
          </w:tcPr>
          <w:p w14:paraId="1305962C" w14:textId="77777777" w:rsidR="003B7A38" w:rsidRPr="00252174" w:rsidRDefault="003B7A38" w:rsidP="0004774A">
            <w:pPr>
              <w:spacing w:after="0" w:line="240" w:lineRule="auto"/>
              <w:jc w:val="center"/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</w:rPr>
            </w:pPr>
          </w:p>
        </w:tc>
        <w:tc>
          <w:tcPr>
            <w:tcW w:w="1638" w:type="dxa"/>
            <w:gridSpan w:val="2"/>
            <w:vMerge/>
            <w:shd w:val="clear" w:color="auto" w:fill="auto"/>
            <w:vAlign w:val="center"/>
          </w:tcPr>
          <w:p w14:paraId="585EC051" w14:textId="18D2ADA3" w:rsidR="003B7A38" w:rsidRPr="00252174" w:rsidRDefault="003B7A38" w:rsidP="0004774A">
            <w:pPr>
              <w:spacing w:after="0" w:line="240" w:lineRule="auto"/>
              <w:jc w:val="center"/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</w:rPr>
            </w:pPr>
          </w:p>
        </w:tc>
        <w:tc>
          <w:tcPr>
            <w:tcW w:w="1059" w:type="dxa"/>
            <w:vMerge w:val="restart"/>
            <w:shd w:val="clear" w:color="auto" w:fill="auto"/>
            <w:vAlign w:val="center"/>
          </w:tcPr>
          <w:p w14:paraId="4604D551" w14:textId="0FB8F070" w:rsidR="003B7A38" w:rsidRPr="00252174" w:rsidRDefault="003B7A38" w:rsidP="0004774A">
            <w:pPr>
              <w:spacing w:after="0" w:line="240" w:lineRule="auto"/>
              <w:jc w:val="center"/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</w:rPr>
            </w:pPr>
            <w:r w:rsidRPr="00252174"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  <w:t>الرابع والعشرون</w:t>
            </w:r>
          </w:p>
        </w:tc>
        <w:tc>
          <w:tcPr>
            <w:tcW w:w="3140" w:type="dxa"/>
            <w:gridSpan w:val="3"/>
            <w:shd w:val="clear" w:color="auto" w:fill="auto"/>
            <w:vAlign w:val="center"/>
          </w:tcPr>
          <w:p w14:paraId="0C58E757" w14:textId="77777777" w:rsidR="003B7A38" w:rsidRDefault="003B7A38" w:rsidP="0004774A">
            <w:pPr>
              <w:spacing w:after="0" w:line="240" w:lineRule="auto"/>
              <w:jc w:val="center"/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</w:pPr>
            <w:r w:rsidRPr="00252174"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  <w:t>العمل الجماعي</w:t>
            </w:r>
          </w:p>
          <w:p w14:paraId="50CFC284" w14:textId="52B58454" w:rsidR="003B7A38" w:rsidRPr="00252174" w:rsidRDefault="003B7A38" w:rsidP="0004774A">
            <w:pPr>
              <w:spacing w:after="0" w:line="240" w:lineRule="auto"/>
              <w:jc w:val="center"/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</w:rPr>
            </w:pPr>
            <w:r>
              <w:rPr>
                <w:rFonts w:ascii="Sakkal Majalla" w:eastAsia="Times New Roman" w:hAnsi="Sakkal Majalla" w:cs="Sakkal Majalla" w:hint="cs"/>
                <w:b/>
                <w:bCs/>
                <w:sz w:val="28"/>
                <w:szCs w:val="28"/>
                <w:rtl/>
              </w:rPr>
              <w:t>(العمل الجماعي )</w:t>
            </w:r>
          </w:p>
        </w:tc>
      </w:tr>
      <w:tr w:rsidR="003B7A38" w:rsidRPr="00466DAE" w14:paraId="2A6F0046" w14:textId="77777777" w:rsidTr="00ED550A">
        <w:trPr>
          <w:gridAfter w:val="1"/>
          <w:wAfter w:w="6" w:type="dxa"/>
          <w:trHeight w:val="1170"/>
        </w:trPr>
        <w:tc>
          <w:tcPr>
            <w:tcW w:w="2842" w:type="dxa"/>
            <w:vMerge/>
            <w:shd w:val="clear" w:color="auto" w:fill="FBE4D5" w:themeFill="accent2" w:themeFillTint="33"/>
            <w:vAlign w:val="center"/>
          </w:tcPr>
          <w:p w14:paraId="1CB07D9D" w14:textId="77777777" w:rsidR="003B7A38" w:rsidRPr="00252174" w:rsidRDefault="003B7A38" w:rsidP="00252174">
            <w:pPr>
              <w:spacing w:after="0" w:line="240" w:lineRule="auto"/>
              <w:jc w:val="center"/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1945" w:type="dxa"/>
            <w:gridSpan w:val="2"/>
            <w:vMerge/>
            <w:shd w:val="clear" w:color="auto" w:fill="auto"/>
            <w:noWrap/>
            <w:vAlign w:val="center"/>
          </w:tcPr>
          <w:p w14:paraId="39CFB006" w14:textId="77777777" w:rsidR="003B7A38" w:rsidRPr="00252174" w:rsidRDefault="003B7A38" w:rsidP="0004774A">
            <w:pPr>
              <w:spacing w:after="0" w:line="240" w:lineRule="auto"/>
              <w:jc w:val="center"/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</w:rPr>
            </w:pPr>
          </w:p>
        </w:tc>
        <w:tc>
          <w:tcPr>
            <w:tcW w:w="1638" w:type="dxa"/>
            <w:gridSpan w:val="2"/>
            <w:vMerge/>
            <w:shd w:val="clear" w:color="auto" w:fill="auto"/>
            <w:vAlign w:val="center"/>
          </w:tcPr>
          <w:p w14:paraId="6FA0B4A9" w14:textId="4F67B819" w:rsidR="003B7A38" w:rsidRPr="00252174" w:rsidRDefault="003B7A38" w:rsidP="0004774A">
            <w:pPr>
              <w:spacing w:after="0" w:line="240" w:lineRule="auto"/>
              <w:jc w:val="center"/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</w:rPr>
            </w:pPr>
          </w:p>
        </w:tc>
        <w:tc>
          <w:tcPr>
            <w:tcW w:w="1059" w:type="dxa"/>
            <w:vMerge/>
            <w:shd w:val="clear" w:color="auto" w:fill="auto"/>
            <w:vAlign w:val="center"/>
          </w:tcPr>
          <w:p w14:paraId="033FB979" w14:textId="77777777" w:rsidR="003B7A38" w:rsidRPr="00252174" w:rsidRDefault="003B7A38" w:rsidP="0004774A">
            <w:pPr>
              <w:spacing w:after="0" w:line="240" w:lineRule="auto"/>
              <w:jc w:val="center"/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3140" w:type="dxa"/>
            <w:gridSpan w:val="3"/>
            <w:shd w:val="clear" w:color="auto" w:fill="auto"/>
            <w:vAlign w:val="center"/>
          </w:tcPr>
          <w:p w14:paraId="55A585C3" w14:textId="77777777" w:rsidR="003B7A38" w:rsidRDefault="003B7A38" w:rsidP="0004774A">
            <w:pPr>
              <w:spacing w:after="0" w:line="240" w:lineRule="auto"/>
              <w:jc w:val="center"/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</w:pPr>
            <w:r w:rsidRPr="00252174"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  <w:t>تابع العمل الجماعي</w:t>
            </w:r>
          </w:p>
          <w:p w14:paraId="3EBB1705" w14:textId="517D4F38" w:rsidR="003B7A38" w:rsidRPr="00252174" w:rsidRDefault="003B7A38" w:rsidP="0004774A">
            <w:pPr>
              <w:spacing w:after="0" w:line="240" w:lineRule="auto"/>
              <w:jc w:val="center"/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</w:pPr>
            <w:r>
              <w:rPr>
                <w:rFonts w:ascii="Sakkal Majalla" w:eastAsia="Times New Roman" w:hAnsi="Sakkal Majalla" w:cs="Sakkal Majalla" w:hint="cs"/>
                <w:b/>
                <w:bCs/>
                <w:sz w:val="28"/>
                <w:szCs w:val="28"/>
                <w:rtl/>
              </w:rPr>
              <w:t xml:space="preserve">(عوامل نجاح العمل الجماعي) </w:t>
            </w:r>
            <w:r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  <w:t>+</w:t>
            </w:r>
            <w:r>
              <w:rPr>
                <w:rFonts w:ascii="Sakkal Majalla" w:eastAsia="Times New Roman" w:hAnsi="Sakkal Majalla" w:cs="Sakkal Majalla" w:hint="cs"/>
                <w:b/>
                <w:bCs/>
                <w:sz w:val="28"/>
                <w:szCs w:val="28"/>
                <w:rtl/>
              </w:rPr>
              <w:t xml:space="preserve"> تقويم الوحدة</w:t>
            </w:r>
          </w:p>
        </w:tc>
      </w:tr>
      <w:tr w:rsidR="00252174" w:rsidRPr="00466DAE" w14:paraId="4205C0D3" w14:textId="77777777" w:rsidTr="003B7A38">
        <w:trPr>
          <w:gridAfter w:val="1"/>
          <w:wAfter w:w="6" w:type="dxa"/>
          <w:trHeight w:val="977"/>
        </w:trPr>
        <w:tc>
          <w:tcPr>
            <w:tcW w:w="2842" w:type="dxa"/>
            <w:shd w:val="clear" w:color="auto" w:fill="FBE4D5" w:themeFill="accent2" w:themeFillTint="33"/>
            <w:vAlign w:val="center"/>
          </w:tcPr>
          <w:p w14:paraId="5F8D4034" w14:textId="77777777" w:rsidR="00252174" w:rsidRPr="00252174" w:rsidRDefault="00252174" w:rsidP="00252174">
            <w:pPr>
              <w:spacing w:after="0" w:line="240" w:lineRule="auto"/>
              <w:jc w:val="center"/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</w:pPr>
            <w:r w:rsidRPr="00252174"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  <w:t>الأسبوع (13)</w:t>
            </w:r>
          </w:p>
          <w:p w14:paraId="48E4F4FD" w14:textId="77777777" w:rsidR="00252174" w:rsidRPr="00252174" w:rsidRDefault="00252174" w:rsidP="00252174">
            <w:pPr>
              <w:spacing w:after="0" w:line="240" w:lineRule="auto"/>
              <w:jc w:val="center"/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</w:pPr>
            <w:r w:rsidRPr="00252174"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  <w:t>الاختبارات</w:t>
            </w:r>
          </w:p>
          <w:p w14:paraId="12976F8B" w14:textId="77777777" w:rsidR="00252174" w:rsidRPr="00252174" w:rsidRDefault="00252174" w:rsidP="00252174">
            <w:pPr>
              <w:spacing w:after="0" w:line="240" w:lineRule="auto"/>
              <w:jc w:val="center"/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</w:pPr>
            <w:r w:rsidRPr="00252174"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  <w:t>6/8/1444هـ  - 26/2/2023م</w:t>
            </w:r>
          </w:p>
          <w:p w14:paraId="569EF4F9" w14:textId="77777777" w:rsidR="00252174" w:rsidRPr="00252174" w:rsidRDefault="00252174" w:rsidP="00252174">
            <w:pPr>
              <w:spacing w:after="0" w:line="240" w:lineRule="auto"/>
              <w:jc w:val="center"/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</w:pPr>
            <w:r w:rsidRPr="00252174"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  <w:t>إلى</w:t>
            </w:r>
          </w:p>
          <w:p w14:paraId="2B28C741" w14:textId="77777777" w:rsidR="00252174" w:rsidRPr="00252174" w:rsidRDefault="00252174" w:rsidP="00252174">
            <w:pPr>
              <w:spacing w:after="0" w:line="240" w:lineRule="auto"/>
              <w:jc w:val="center"/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</w:rPr>
            </w:pPr>
            <w:r w:rsidRPr="00252174"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  <w:t>10/8/1444هـ   - 2/3/2023م</w:t>
            </w:r>
          </w:p>
        </w:tc>
        <w:tc>
          <w:tcPr>
            <w:tcW w:w="7782" w:type="dxa"/>
            <w:gridSpan w:val="8"/>
            <w:shd w:val="clear" w:color="000000" w:fill="FFFFFF"/>
            <w:noWrap/>
            <w:vAlign w:val="center"/>
          </w:tcPr>
          <w:p w14:paraId="5670D770" w14:textId="095EC18C" w:rsidR="00252174" w:rsidRPr="00252174" w:rsidRDefault="009434FA" w:rsidP="0004774A">
            <w:pPr>
              <w:spacing w:after="0" w:line="240" w:lineRule="auto"/>
              <w:jc w:val="center"/>
              <w:rPr>
                <w:rFonts w:ascii="Sakkal Majalla" w:eastAsia="Times New Roman" w:hAnsi="Sakkal Majalla" w:cs="Sakkal Majalla"/>
                <w:b/>
                <w:bCs/>
                <w:sz w:val="28"/>
                <w:szCs w:val="28"/>
                <w:rtl/>
              </w:rPr>
            </w:pPr>
            <w:r>
              <w:rPr>
                <w:rFonts w:ascii="Sakkal Majalla" w:eastAsia="Times New Roman" w:hAnsi="Sakkal Majalla" w:cs="Sakkal Majalla" w:hint="cs"/>
                <w:b/>
                <w:bCs/>
                <w:sz w:val="28"/>
                <w:szCs w:val="28"/>
                <w:rtl/>
              </w:rPr>
              <w:t>اختبــــــــــــــــــــــــــــــــــــــــــــــــــــار</w:t>
            </w:r>
          </w:p>
        </w:tc>
      </w:tr>
    </w:tbl>
    <w:p w14:paraId="71312B37" w14:textId="630884F4" w:rsidR="00A81A6D" w:rsidRDefault="00A81A6D" w:rsidP="00A81A6D">
      <w:pPr>
        <w:tabs>
          <w:tab w:val="left" w:pos="8383"/>
        </w:tabs>
        <w:rPr>
          <w:rtl/>
        </w:rPr>
      </w:pPr>
    </w:p>
    <w:sectPr w:rsidR="00A81A6D" w:rsidSect="00F41449">
      <w:pgSz w:w="11906" w:h="16838"/>
      <w:pgMar w:top="567" w:right="720" w:bottom="284" w:left="567" w:header="709" w:footer="709" w:gutter="0"/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ndalus">
    <w:charset w:val="00"/>
    <w:family w:val="roman"/>
    <w:pitch w:val="variable"/>
    <w:sig w:usb0="00002003" w:usb1="80000000" w:usb2="00000008" w:usb3="00000000" w:csb0="00000041" w:csb1="00000000"/>
  </w:font>
  <w:font w:name="AL-Mohanad">
    <w:altName w:val="Arial"/>
    <w:charset w:val="B2"/>
    <w:family w:val="auto"/>
    <w:pitch w:val="variable"/>
    <w:sig w:usb0="00002001" w:usb1="00000000" w:usb2="00000000" w:usb3="00000000" w:csb0="00000040" w:csb1="00000000"/>
  </w:font>
  <w:font w:name="Sakkal Majalla">
    <w:panose1 w:val="02000000000000000000"/>
    <w:charset w:val="B2"/>
    <w:family w:val="auto"/>
    <w:pitch w:val="variable"/>
    <w:sig w:usb0="80002007" w:usb1="80000000" w:usb2="00000008" w:usb3="00000000" w:csb0="000000D3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50"/>
  <w:proofState w:spelling="clean"/>
  <w:revisionView w:inkAnnotation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EyNzAwMjAwtTS0sDBW0lEKTi0uzszPAykwrgUAUxvgciwAAAA="/>
  </w:docVars>
  <w:rsids>
    <w:rsidRoot w:val="009F3DAB"/>
    <w:rsid w:val="0004774A"/>
    <w:rsid w:val="00051776"/>
    <w:rsid w:val="00071483"/>
    <w:rsid w:val="00072F89"/>
    <w:rsid w:val="00094B90"/>
    <w:rsid w:val="000A76C8"/>
    <w:rsid w:val="000F0AF2"/>
    <w:rsid w:val="0011497B"/>
    <w:rsid w:val="00153C72"/>
    <w:rsid w:val="001E4E5D"/>
    <w:rsid w:val="00244C8B"/>
    <w:rsid w:val="00252174"/>
    <w:rsid w:val="00293368"/>
    <w:rsid w:val="002A60CA"/>
    <w:rsid w:val="002D4ED5"/>
    <w:rsid w:val="00313051"/>
    <w:rsid w:val="00377109"/>
    <w:rsid w:val="003938F5"/>
    <w:rsid w:val="003B7A38"/>
    <w:rsid w:val="003E0574"/>
    <w:rsid w:val="003E6DD3"/>
    <w:rsid w:val="00401070"/>
    <w:rsid w:val="00414166"/>
    <w:rsid w:val="00422598"/>
    <w:rsid w:val="00466DAE"/>
    <w:rsid w:val="00476F08"/>
    <w:rsid w:val="004A0E3C"/>
    <w:rsid w:val="004C6263"/>
    <w:rsid w:val="004D5B1E"/>
    <w:rsid w:val="00517280"/>
    <w:rsid w:val="00555ECA"/>
    <w:rsid w:val="00567BA1"/>
    <w:rsid w:val="00581E8D"/>
    <w:rsid w:val="005E3A5D"/>
    <w:rsid w:val="005F0B2E"/>
    <w:rsid w:val="00600702"/>
    <w:rsid w:val="00625FFB"/>
    <w:rsid w:val="006839B5"/>
    <w:rsid w:val="006A0054"/>
    <w:rsid w:val="006E13CB"/>
    <w:rsid w:val="00724DD0"/>
    <w:rsid w:val="007665ED"/>
    <w:rsid w:val="007919A6"/>
    <w:rsid w:val="007A0568"/>
    <w:rsid w:val="007C10CE"/>
    <w:rsid w:val="007F3A39"/>
    <w:rsid w:val="00837887"/>
    <w:rsid w:val="008D2097"/>
    <w:rsid w:val="008D7041"/>
    <w:rsid w:val="00906F5C"/>
    <w:rsid w:val="00911C15"/>
    <w:rsid w:val="00933758"/>
    <w:rsid w:val="009434FA"/>
    <w:rsid w:val="00950069"/>
    <w:rsid w:val="00952306"/>
    <w:rsid w:val="00966386"/>
    <w:rsid w:val="009F0396"/>
    <w:rsid w:val="009F3DAB"/>
    <w:rsid w:val="00A00247"/>
    <w:rsid w:val="00A47B3C"/>
    <w:rsid w:val="00A81A6D"/>
    <w:rsid w:val="00AD0546"/>
    <w:rsid w:val="00B64033"/>
    <w:rsid w:val="00BC6ADF"/>
    <w:rsid w:val="00BD631A"/>
    <w:rsid w:val="00C022E4"/>
    <w:rsid w:val="00C064EE"/>
    <w:rsid w:val="00C23EEE"/>
    <w:rsid w:val="00C82717"/>
    <w:rsid w:val="00CB341D"/>
    <w:rsid w:val="00CF062E"/>
    <w:rsid w:val="00CF1164"/>
    <w:rsid w:val="00CF6CFE"/>
    <w:rsid w:val="00D23FC9"/>
    <w:rsid w:val="00D41DB5"/>
    <w:rsid w:val="00DB4C21"/>
    <w:rsid w:val="00E31484"/>
    <w:rsid w:val="00E43EB8"/>
    <w:rsid w:val="00E57A1B"/>
    <w:rsid w:val="00ED550A"/>
    <w:rsid w:val="00EE4126"/>
    <w:rsid w:val="00F41449"/>
    <w:rsid w:val="00F41DF2"/>
    <w:rsid w:val="00F551E5"/>
    <w:rsid w:val="00F60AB5"/>
    <w:rsid w:val="00FA7D57"/>
    <w:rsid w:val="00FC0BA7"/>
    <w:rsid w:val="00FD63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264F25E7"/>
  <w15:chartTrackingRefBased/>
  <w15:docId w15:val="{1F7A21ED-172E-4A50-B4ED-B947E535FC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F3DAB"/>
    <w:pPr>
      <w:bidi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9F3DAB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">
    <w:name w:val="رأس الصفحة Char"/>
    <w:basedOn w:val="a0"/>
    <w:link w:val="a3"/>
    <w:uiPriority w:val="99"/>
    <w:rsid w:val="009F3DA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 /><Relationship Id="rId2" Type="http://schemas.openxmlformats.org/officeDocument/2006/relationships/settings" Target="settings.xml" /><Relationship Id="rId1" Type="http://schemas.openxmlformats.org/officeDocument/2006/relationships/styles" Target="styles.xml" /><Relationship Id="rId5" Type="http://schemas.openxmlformats.org/officeDocument/2006/relationships/theme" Target="theme/theme1.xml" /><Relationship Id="rId4" Type="http://schemas.openxmlformats.org/officeDocument/2006/relationships/fontTable" Target="fontTable.xml" /></Relationship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81</Words>
  <Characters>2178</Characters>
  <Application>Microsoft Office Word</Application>
  <DocSecurity>0</DocSecurity>
  <Lines>18</Lines>
  <Paragraphs>5</Paragraphs>
  <ScaleCrop>false</ScaleCrop>
  <HeadingPairs>
    <vt:vector size="2" baseType="variant">
      <vt:variant>
        <vt:lpstr>العنوان</vt:lpstr>
      </vt:variant>
      <vt:variant>
        <vt:i4>1</vt:i4>
      </vt:variant>
    </vt:vector>
  </HeadingPairs>
  <TitlesOfParts>
    <vt:vector size="1" baseType="lpstr">
      <vt:lpstr/>
    </vt:vector>
  </TitlesOfParts>
  <Company>Kingdom of Saudi Arabia</Company>
  <LinksUpToDate>false</LinksUpToDate>
  <CharactersWithSpaces>25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al Yahia I. Al-Juhami</dc:creator>
  <cp:keywords/>
  <dc:description/>
  <cp:lastModifiedBy>حنين بنت راشد الحصيني</cp:lastModifiedBy>
  <cp:revision>2</cp:revision>
  <cp:lastPrinted>2022-11-12T16:36:00Z</cp:lastPrinted>
  <dcterms:created xsi:type="dcterms:W3CDTF">2022-11-21T10:58:00Z</dcterms:created>
  <dcterms:modified xsi:type="dcterms:W3CDTF">2022-11-21T10:58:00Z</dcterms:modified>
</cp:coreProperties>
</file>